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AE0F2" w14:textId="3843F725" w:rsidR="001D47D7" w:rsidRPr="007442A7" w:rsidRDefault="004A38B9" w:rsidP="004A38B9">
      <w:pPr>
        <w:jc w:val="center"/>
        <w:rPr>
          <w:b/>
          <w:sz w:val="36"/>
        </w:rPr>
      </w:pPr>
      <w:r w:rsidRPr="007442A7">
        <w:rPr>
          <w:b/>
          <w:sz w:val="36"/>
        </w:rPr>
        <w:t>Ultimate Highschool GPA Calculator</w:t>
      </w:r>
      <w:r w:rsidR="007442A7">
        <w:rPr>
          <w:b/>
          <w:sz w:val="36"/>
        </w:rPr>
        <w:t xml:space="preserve"> Tutorial</w:t>
      </w:r>
    </w:p>
    <w:p w14:paraId="0E790080" w14:textId="04108830" w:rsidR="00DE5927" w:rsidRPr="00DE5927" w:rsidRDefault="00DE5927" w:rsidP="00DE5927">
      <w:pPr>
        <w:rPr>
          <w:sz w:val="24"/>
        </w:rPr>
      </w:pPr>
    </w:p>
    <w:tbl>
      <w:tblPr>
        <w:tblStyle w:val="TableGrid"/>
        <w:tblW w:w="10710" w:type="dxa"/>
        <w:tblInd w:w="-455" w:type="dxa"/>
        <w:tblLayout w:type="fixed"/>
        <w:tblLook w:val="04A0" w:firstRow="1" w:lastRow="0" w:firstColumn="1" w:lastColumn="0" w:noHBand="0" w:noVBand="1"/>
      </w:tblPr>
      <w:tblGrid>
        <w:gridCol w:w="1817"/>
        <w:gridCol w:w="2503"/>
        <w:gridCol w:w="6390"/>
      </w:tblGrid>
      <w:tr w:rsidR="001316CE" w14:paraId="42525D51" w14:textId="4A52D5F7" w:rsidTr="00A83EA9">
        <w:tc>
          <w:tcPr>
            <w:tcW w:w="1817" w:type="dxa"/>
            <w:vAlign w:val="center"/>
          </w:tcPr>
          <w:p w14:paraId="602749DC" w14:textId="5D55F423" w:rsidR="00DE5927" w:rsidRDefault="00DE5927" w:rsidP="00DE5927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Name of Task</w:t>
            </w:r>
          </w:p>
        </w:tc>
        <w:tc>
          <w:tcPr>
            <w:tcW w:w="2503" w:type="dxa"/>
            <w:vAlign w:val="center"/>
          </w:tcPr>
          <w:p w14:paraId="5E496FC9" w14:textId="17A44970" w:rsidR="00DE5927" w:rsidRDefault="00DE5927" w:rsidP="00DE5927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Instructions</w:t>
            </w:r>
          </w:p>
        </w:tc>
        <w:tc>
          <w:tcPr>
            <w:tcW w:w="6390" w:type="dxa"/>
            <w:vAlign w:val="center"/>
          </w:tcPr>
          <w:p w14:paraId="66E74516" w14:textId="23B4F889" w:rsidR="00DE5927" w:rsidRDefault="00DE5927" w:rsidP="00DE5927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Pictures</w:t>
            </w:r>
          </w:p>
        </w:tc>
      </w:tr>
      <w:tr w:rsidR="001316CE" w14:paraId="43D5964B" w14:textId="51524D75" w:rsidTr="00A83EA9">
        <w:trPr>
          <w:trHeight w:val="2879"/>
        </w:trPr>
        <w:tc>
          <w:tcPr>
            <w:tcW w:w="1817" w:type="dxa"/>
            <w:vAlign w:val="center"/>
          </w:tcPr>
          <w:p w14:paraId="6CD2CA75" w14:textId="34790FA4" w:rsidR="00DE5927" w:rsidRPr="00DE5927" w:rsidRDefault="00DE5927" w:rsidP="00DE5927">
            <w:pPr>
              <w:jc w:val="center"/>
              <w:rPr>
                <w:sz w:val="24"/>
              </w:rPr>
            </w:pPr>
            <w:r>
              <w:rPr>
                <w:sz w:val="24"/>
              </w:rPr>
              <w:t>Login Page</w:t>
            </w:r>
          </w:p>
        </w:tc>
        <w:tc>
          <w:tcPr>
            <w:tcW w:w="2503" w:type="dxa"/>
            <w:vAlign w:val="center"/>
          </w:tcPr>
          <w:p w14:paraId="0F01883E" w14:textId="7F0A5171" w:rsidR="00DE5927" w:rsidRDefault="00DE5927" w:rsidP="00DE5927">
            <w:pPr>
              <w:pStyle w:val="ListParagraph"/>
              <w:numPr>
                <w:ilvl w:val="0"/>
                <w:numId w:val="3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Enter Username</w:t>
            </w:r>
          </w:p>
          <w:p w14:paraId="6DADE921" w14:textId="1870F287" w:rsidR="00DE5927" w:rsidRPr="00DE5927" w:rsidRDefault="00DE5927" w:rsidP="00DE5927">
            <w:pPr>
              <w:pStyle w:val="ListParagraph"/>
              <w:numPr>
                <w:ilvl w:val="0"/>
                <w:numId w:val="3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Select a Personal Picture</w:t>
            </w:r>
          </w:p>
        </w:tc>
        <w:tc>
          <w:tcPr>
            <w:tcW w:w="6390" w:type="dxa"/>
            <w:vAlign w:val="center"/>
          </w:tcPr>
          <w:p w14:paraId="5D7273FE" w14:textId="367B9B14" w:rsidR="00DE5927" w:rsidRDefault="00DE5927" w:rsidP="00DE5927">
            <w:pPr>
              <w:pStyle w:val="ListParagraph"/>
              <w:ind w:left="0"/>
              <w:rPr>
                <w:sz w:val="24"/>
              </w:rPr>
            </w:pPr>
            <w:r>
              <w:rPr>
                <w:noProof/>
                <w:sz w:val="24"/>
              </w:rPr>
              <w:drawing>
                <wp:anchor distT="0" distB="0" distL="114300" distR="114300" simplePos="0" relativeHeight="251657216" behindDoc="0" locked="0" layoutInCell="1" allowOverlap="1" wp14:anchorId="0B1BFED7" wp14:editId="37A884AF">
                  <wp:simplePos x="0" y="0"/>
                  <wp:positionH relativeFrom="column">
                    <wp:posOffset>1371600</wp:posOffset>
                  </wp:positionH>
                  <wp:positionV relativeFrom="paragraph">
                    <wp:posOffset>6985</wp:posOffset>
                  </wp:positionV>
                  <wp:extent cx="1435100" cy="1801495"/>
                  <wp:effectExtent l="0" t="0" r="0" b="825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751" b="19556"/>
                          <a:stretch/>
                        </pic:blipFill>
                        <pic:spPr bwMode="auto">
                          <a:xfrm>
                            <a:off x="0" y="0"/>
                            <a:ext cx="1435100" cy="1801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316CE" w14:paraId="378D1F2A" w14:textId="0AD8C619" w:rsidTr="00A83EA9">
        <w:tc>
          <w:tcPr>
            <w:tcW w:w="1817" w:type="dxa"/>
            <w:vAlign w:val="center"/>
          </w:tcPr>
          <w:p w14:paraId="73F38619" w14:textId="5F165F99" w:rsidR="00DE5927" w:rsidRDefault="00DE5927" w:rsidP="00DE5927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Adding a subject</w:t>
            </w:r>
          </w:p>
        </w:tc>
        <w:tc>
          <w:tcPr>
            <w:tcW w:w="2503" w:type="dxa"/>
            <w:vAlign w:val="center"/>
          </w:tcPr>
          <w:p w14:paraId="7BDB0997" w14:textId="11BE5FAC" w:rsidR="00DE5927" w:rsidRDefault="00DE5927" w:rsidP="00DE5927">
            <w:pPr>
              <w:pStyle w:val="ListParagraph"/>
              <w:numPr>
                <w:ilvl w:val="0"/>
                <w:numId w:val="4"/>
              </w:numPr>
              <w:rPr>
                <w:sz w:val="24"/>
              </w:rPr>
            </w:pPr>
            <w:r>
              <w:rPr>
                <w:sz w:val="24"/>
              </w:rPr>
              <w:t>Go to the menu</w:t>
            </w:r>
          </w:p>
          <w:p w14:paraId="297F18E1" w14:textId="77777777" w:rsidR="00DE5927" w:rsidRDefault="00DE5927" w:rsidP="00DE5927">
            <w:pPr>
              <w:pStyle w:val="ListParagraph"/>
              <w:numPr>
                <w:ilvl w:val="0"/>
                <w:numId w:val="4"/>
              </w:numPr>
              <w:rPr>
                <w:sz w:val="24"/>
              </w:rPr>
            </w:pPr>
            <w:r>
              <w:rPr>
                <w:sz w:val="24"/>
              </w:rPr>
              <w:t>Select subjects</w:t>
            </w:r>
          </w:p>
          <w:p w14:paraId="606C5887" w14:textId="711A7695" w:rsidR="00DE5927" w:rsidRDefault="000C0A63" w:rsidP="00DE5927">
            <w:pPr>
              <w:pStyle w:val="ListParagraph"/>
              <w:numPr>
                <w:ilvl w:val="0"/>
                <w:numId w:val="4"/>
              </w:numPr>
              <w:rPr>
                <w:sz w:val="24"/>
              </w:rPr>
            </w:pPr>
            <w:r>
              <w:rPr>
                <w:sz w:val="24"/>
              </w:rPr>
              <w:t>Select add subject</w:t>
            </w:r>
          </w:p>
        </w:tc>
        <w:tc>
          <w:tcPr>
            <w:tcW w:w="6390" w:type="dxa"/>
            <w:vAlign w:val="center"/>
          </w:tcPr>
          <w:p w14:paraId="5D6B3381" w14:textId="25505287" w:rsidR="000C0A63" w:rsidRDefault="000C0A63" w:rsidP="00DE5927">
            <w:pPr>
              <w:pStyle w:val="ListParagraph"/>
              <w:ind w:left="0"/>
              <w:rPr>
                <w:sz w:val="24"/>
              </w:rPr>
            </w:pPr>
            <w:r w:rsidRPr="000C0A63">
              <w:rPr>
                <w:noProof/>
                <w:sz w:val="24"/>
              </w:rPr>
              <w:drawing>
                <wp:anchor distT="0" distB="0" distL="114300" distR="114300" simplePos="0" relativeHeight="251662336" behindDoc="0" locked="0" layoutInCell="1" allowOverlap="1" wp14:anchorId="0169382B" wp14:editId="22F3D63C">
                  <wp:simplePos x="0" y="0"/>
                  <wp:positionH relativeFrom="column">
                    <wp:posOffset>750570</wp:posOffset>
                  </wp:positionH>
                  <wp:positionV relativeFrom="paragraph">
                    <wp:posOffset>-4445</wp:posOffset>
                  </wp:positionV>
                  <wp:extent cx="2590800" cy="3476625"/>
                  <wp:effectExtent l="0" t="0" r="0" b="9525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800" cy="3476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8420345" w14:textId="15B9F874" w:rsidR="000C0A63" w:rsidRDefault="000C0A63" w:rsidP="00DE5927">
            <w:pPr>
              <w:pStyle w:val="ListParagraph"/>
              <w:ind w:left="0"/>
              <w:rPr>
                <w:sz w:val="24"/>
              </w:rPr>
            </w:pPr>
          </w:p>
          <w:p w14:paraId="393452FF" w14:textId="55659D35" w:rsidR="00DE5927" w:rsidRDefault="0073572A" w:rsidP="00DE5927">
            <w:pPr>
              <w:pStyle w:val="ListParagraph"/>
              <w:ind w:left="0"/>
              <w:rPr>
                <w:sz w:val="24"/>
              </w:rPr>
            </w:pPr>
            <w:r w:rsidRPr="00074C62">
              <w:rPr>
                <w:b/>
                <w:noProof/>
                <w:sz w:val="24"/>
              </w:rPr>
              <w:drawing>
                <wp:anchor distT="0" distB="0" distL="114300" distR="114300" simplePos="0" relativeHeight="251741184" behindDoc="0" locked="0" layoutInCell="1" allowOverlap="1" wp14:anchorId="381FAB17" wp14:editId="364CEEEB">
                  <wp:simplePos x="0" y="0"/>
                  <wp:positionH relativeFrom="margin">
                    <wp:posOffset>1413510</wp:posOffset>
                  </wp:positionH>
                  <wp:positionV relativeFrom="paragraph">
                    <wp:posOffset>532765</wp:posOffset>
                  </wp:positionV>
                  <wp:extent cx="254000" cy="304800"/>
                  <wp:effectExtent l="0" t="0" r="0" b="0"/>
                  <wp:wrapNone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8"/>
                              </a:ext>
                            </a:extLst>
                          </a:blip>
                          <a:srcRect l="20401" t="6233" r="27688" b="8065"/>
                          <a:stretch/>
                        </pic:blipFill>
                        <pic:spPr>
                          <a:xfrm>
                            <a:off x="0" y="0"/>
                            <a:ext cx="254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1316CE" w14:paraId="79017D7C" w14:textId="2760D708" w:rsidTr="00A83EA9">
        <w:trPr>
          <w:trHeight w:val="12860"/>
        </w:trPr>
        <w:tc>
          <w:tcPr>
            <w:tcW w:w="1817" w:type="dxa"/>
            <w:vAlign w:val="center"/>
          </w:tcPr>
          <w:p w14:paraId="3BF16C38" w14:textId="02224F3C" w:rsidR="00DE5927" w:rsidRDefault="000C0A63" w:rsidP="00DE5927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lastRenderedPageBreak/>
              <w:t>Adding an Assignment</w:t>
            </w:r>
          </w:p>
        </w:tc>
        <w:tc>
          <w:tcPr>
            <w:tcW w:w="2503" w:type="dxa"/>
            <w:vAlign w:val="center"/>
          </w:tcPr>
          <w:p w14:paraId="344FE46D" w14:textId="11612FB0" w:rsidR="000C0A63" w:rsidRPr="000C0A63" w:rsidRDefault="00AE4EDE" w:rsidP="000C0A63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Select a subject</w:t>
            </w:r>
          </w:p>
          <w:p w14:paraId="5D830BA2" w14:textId="77777777" w:rsidR="000C0A63" w:rsidRDefault="000C0A63" w:rsidP="00DE5927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Click the Floating Button again, and then select add category.</w:t>
            </w:r>
          </w:p>
          <w:p w14:paraId="78A0248D" w14:textId="77777777" w:rsidR="000C0A63" w:rsidRDefault="000C0A63" w:rsidP="000C0A63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Then Click the floating button and press add category option</w:t>
            </w:r>
          </w:p>
          <w:p w14:paraId="34C02A84" w14:textId="77777777" w:rsidR="000C0A63" w:rsidRDefault="000C0A63" w:rsidP="000C0A63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Select the category name by clicking on the image.</w:t>
            </w:r>
          </w:p>
          <w:p w14:paraId="7D738BBE" w14:textId="77777777" w:rsidR="000C0A63" w:rsidRDefault="00AE4EDE" w:rsidP="000C0A63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 xml:space="preserve">Specify a percentage Weightage for that category. </w:t>
            </w:r>
            <w:r w:rsidRPr="00A83EA9">
              <w:rPr>
                <w:color w:val="FF0000"/>
                <w:sz w:val="24"/>
              </w:rPr>
              <w:t>(Make sure that the percentage for categories all add up to a 100%, and that you have no categories with the same name)</w:t>
            </w:r>
          </w:p>
          <w:p w14:paraId="21234EB8" w14:textId="77777777" w:rsidR="00AE4EDE" w:rsidRDefault="00AE4EDE" w:rsidP="000C0A63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Select add category.</w:t>
            </w:r>
          </w:p>
          <w:p w14:paraId="0DCCEFFD" w14:textId="77777777" w:rsidR="00AE4EDE" w:rsidRDefault="00AE4EDE" w:rsidP="000C0A63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Go back to the Assignments Screen by clicking the back button.</w:t>
            </w:r>
          </w:p>
          <w:p w14:paraId="63C654C5" w14:textId="3B76D956" w:rsidR="00AE4EDE" w:rsidRDefault="00AE4EDE" w:rsidP="000C0A63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Click the floating menu button and select add assignment.</w:t>
            </w:r>
          </w:p>
          <w:p w14:paraId="37D171A4" w14:textId="4212D654" w:rsidR="00AE4EDE" w:rsidRPr="000C0A63" w:rsidRDefault="00AE4EDE" w:rsidP="000C0A63">
            <w:pPr>
              <w:pStyle w:val="ListParagraph"/>
              <w:numPr>
                <w:ilvl w:val="0"/>
                <w:numId w:val="5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 xml:space="preserve">Type in the </w:t>
            </w:r>
            <w:r w:rsidR="00DC4A69">
              <w:rPr>
                <w:sz w:val="24"/>
              </w:rPr>
              <w:t>details and</w:t>
            </w:r>
            <w:r>
              <w:rPr>
                <w:sz w:val="24"/>
              </w:rPr>
              <w:t xml:space="preserve"> click add assignment.</w:t>
            </w:r>
          </w:p>
        </w:tc>
        <w:tc>
          <w:tcPr>
            <w:tcW w:w="6390" w:type="dxa"/>
            <w:vAlign w:val="center"/>
          </w:tcPr>
          <w:p w14:paraId="492611F1" w14:textId="32F41184" w:rsidR="00DE5927" w:rsidRDefault="00DC4A69" w:rsidP="00DE5927">
            <w:pPr>
              <w:pStyle w:val="ListParagraph"/>
              <w:ind w:left="0"/>
              <w:rPr>
                <w:sz w:val="2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7392" behindDoc="0" locked="0" layoutInCell="1" allowOverlap="1" wp14:anchorId="5850CAE5" wp14:editId="2E849A25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190500</wp:posOffset>
                      </wp:positionV>
                      <wp:extent cx="3857625" cy="7701295"/>
                      <wp:effectExtent l="0" t="0" r="9525" b="0"/>
                      <wp:wrapSquare wrapText="bothSides"/>
                      <wp:docPr id="50" name="Group 5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57625" cy="7701295"/>
                                <a:chOff x="0" y="0"/>
                                <a:chExt cx="3857625" cy="7701295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48" name="Picture 48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857625" cy="499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49" name="Picture 49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4986670"/>
                                  <a:ext cx="3857625" cy="271462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FA6388A" id="Group 50" o:spid="_x0000_s1026" style="position:absolute;margin-left:-.35pt;margin-top:15pt;width:303.75pt;height:606.4pt;z-index:251707392" coordsize="38576,770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48" o:spid="_x0000_s1027" type="#_x0000_t75" style="position:absolute;width:38576;height:499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">
                        <v:imagedata r:id="rId11" o:title=""/>
                      </v:shape>
                      <v:shape id="Picture 49" o:spid="_x0000_s1028" type="#_x0000_t75" style="position:absolute;top:49866;width:38576;height:271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">
                        <v:imagedata r:id="rId12" o:title=""/>
                      </v:shape>
                      <w10:wrap type="square"/>
                    </v:group>
                  </w:pict>
                </mc:Fallback>
              </mc:AlternateContent>
            </w:r>
          </w:p>
        </w:tc>
      </w:tr>
      <w:tr w:rsidR="001316CE" w14:paraId="4C44EFE0" w14:textId="548B21B1" w:rsidTr="00A83EA9">
        <w:tc>
          <w:tcPr>
            <w:tcW w:w="1817" w:type="dxa"/>
            <w:vAlign w:val="center"/>
          </w:tcPr>
          <w:p w14:paraId="4938073E" w14:textId="78AD8F9D" w:rsidR="00DE5927" w:rsidRDefault="00DC4A69" w:rsidP="00DE5927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lastRenderedPageBreak/>
              <w:t>Adding a category</w:t>
            </w:r>
          </w:p>
        </w:tc>
        <w:tc>
          <w:tcPr>
            <w:tcW w:w="2503" w:type="dxa"/>
            <w:vAlign w:val="center"/>
          </w:tcPr>
          <w:p w14:paraId="0F29B6A5" w14:textId="77777777" w:rsidR="00DE5927" w:rsidRDefault="00DC4A69" w:rsidP="00DE5927">
            <w:pPr>
              <w:pStyle w:val="ListParagraph"/>
              <w:numPr>
                <w:ilvl w:val="0"/>
                <w:numId w:val="6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When you are showed a list of all the categories, select add category.</w:t>
            </w:r>
          </w:p>
          <w:p w14:paraId="1A325A3B" w14:textId="0AF1EBDE" w:rsidR="00DC4A69" w:rsidRDefault="00DC4A69" w:rsidP="00DE5927">
            <w:pPr>
              <w:pStyle w:val="ListParagraph"/>
              <w:numPr>
                <w:ilvl w:val="0"/>
                <w:numId w:val="6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Tap the image icon, to choose a custom icon for the category</w:t>
            </w:r>
          </w:p>
          <w:p w14:paraId="15954204" w14:textId="77777777" w:rsidR="00DC4A69" w:rsidRDefault="00DC4A69" w:rsidP="00DC4A69">
            <w:pPr>
              <w:pStyle w:val="ListParagraph"/>
              <w:numPr>
                <w:ilvl w:val="0"/>
                <w:numId w:val="6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Type the name of the category, and hit enter</w:t>
            </w:r>
          </w:p>
          <w:p w14:paraId="057A9F7B" w14:textId="2D4F9AFB" w:rsidR="00DC4A69" w:rsidRPr="00DC4A69" w:rsidRDefault="00074C62" w:rsidP="00DC4A69">
            <w:pPr>
              <w:pStyle w:val="ListParagraph"/>
              <w:numPr>
                <w:ilvl w:val="0"/>
                <w:numId w:val="6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 xml:space="preserve">Select the category you just added. </w:t>
            </w:r>
          </w:p>
        </w:tc>
        <w:tc>
          <w:tcPr>
            <w:tcW w:w="6390" w:type="dxa"/>
            <w:vAlign w:val="center"/>
          </w:tcPr>
          <w:p w14:paraId="789866A7" w14:textId="6D210DA9" w:rsidR="00DE5927" w:rsidRDefault="001316CE" w:rsidP="00DE5927">
            <w:pPr>
              <w:pStyle w:val="ListParagraph"/>
              <w:ind w:left="0"/>
              <w:rPr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2815F466" wp14:editId="4EA1B9E2">
                  <wp:extent cx="4095750" cy="5597719"/>
                  <wp:effectExtent l="0" t="0" r="0" b="3175"/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9264" cy="56025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16CE" w14:paraId="4AF98A65" w14:textId="09A70F54" w:rsidTr="00A83EA9">
        <w:trPr>
          <w:trHeight w:val="3851"/>
        </w:trPr>
        <w:tc>
          <w:tcPr>
            <w:tcW w:w="1817" w:type="dxa"/>
            <w:vAlign w:val="center"/>
          </w:tcPr>
          <w:p w14:paraId="0BB33514" w14:textId="62035D8D" w:rsidR="00DE5927" w:rsidRDefault="001316CE" w:rsidP="00DE5927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How to check what you need for you next assignment to get the desired grade</w:t>
            </w:r>
          </w:p>
        </w:tc>
        <w:tc>
          <w:tcPr>
            <w:tcW w:w="2503" w:type="dxa"/>
            <w:vAlign w:val="center"/>
          </w:tcPr>
          <w:p w14:paraId="67F6D951" w14:textId="77777777" w:rsidR="00DE5927" w:rsidRDefault="001316CE" w:rsidP="00DE5927">
            <w:pPr>
              <w:pStyle w:val="ListParagraph"/>
              <w:numPr>
                <w:ilvl w:val="0"/>
                <w:numId w:val="7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 xml:space="preserve">Click the floating action </w:t>
            </w:r>
            <w:proofErr w:type="gramStart"/>
            <w:r>
              <w:rPr>
                <w:sz w:val="24"/>
              </w:rPr>
              <w:t>button, and</w:t>
            </w:r>
            <w:proofErr w:type="gramEnd"/>
            <w:r>
              <w:rPr>
                <w:sz w:val="24"/>
              </w:rPr>
              <w:t xml:space="preserve"> select Improve Your GPA.</w:t>
            </w:r>
          </w:p>
          <w:p w14:paraId="70FC260D" w14:textId="77777777" w:rsidR="001316CE" w:rsidRDefault="001316CE" w:rsidP="00DE5927">
            <w:pPr>
              <w:pStyle w:val="ListParagraph"/>
              <w:numPr>
                <w:ilvl w:val="0"/>
                <w:numId w:val="7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Select the category of the next assignment.</w:t>
            </w:r>
          </w:p>
          <w:p w14:paraId="7507E56D" w14:textId="79BF264D" w:rsidR="001316CE" w:rsidRDefault="001316CE" w:rsidP="00DE5927">
            <w:pPr>
              <w:pStyle w:val="ListParagraph"/>
              <w:numPr>
                <w:ilvl w:val="0"/>
                <w:numId w:val="7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Enter the Desired grade.</w:t>
            </w:r>
          </w:p>
        </w:tc>
        <w:tc>
          <w:tcPr>
            <w:tcW w:w="6390" w:type="dxa"/>
            <w:vAlign w:val="center"/>
          </w:tcPr>
          <w:p w14:paraId="6903CA54" w14:textId="3148548A" w:rsidR="00DE5927" w:rsidRDefault="001316CE" w:rsidP="00DE5927">
            <w:pPr>
              <w:pStyle w:val="ListParagraph"/>
              <w:ind w:left="0"/>
              <w:rPr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EE00800" wp14:editId="16297D8C">
                  <wp:extent cx="4124975" cy="1805940"/>
                  <wp:effectExtent l="0" t="0" r="8890" b="3810"/>
                  <wp:docPr id="65" name="Picture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4873" cy="1854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316CE" w14:paraId="01E9793B" w14:textId="5175D6ED" w:rsidTr="00A83EA9">
        <w:tc>
          <w:tcPr>
            <w:tcW w:w="1817" w:type="dxa"/>
            <w:vAlign w:val="center"/>
          </w:tcPr>
          <w:p w14:paraId="623F3203" w14:textId="6A181EEE" w:rsidR="00DE5927" w:rsidRDefault="00A83EA9" w:rsidP="00DE5927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lastRenderedPageBreak/>
              <w:t>How to change the Conversion/GPA Tables</w:t>
            </w:r>
          </w:p>
        </w:tc>
        <w:tc>
          <w:tcPr>
            <w:tcW w:w="2503" w:type="dxa"/>
            <w:vAlign w:val="center"/>
          </w:tcPr>
          <w:p w14:paraId="417355AF" w14:textId="0088EC13" w:rsidR="00DE5927" w:rsidRDefault="00A83EA9" w:rsidP="00DE5927">
            <w:pPr>
              <w:pStyle w:val="ListParagraph"/>
              <w:numPr>
                <w:ilvl w:val="0"/>
                <w:numId w:val="8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Tap the menu button and select conversion Tables.</w:t>
            </w:r>
          </w:p>
          <w:p w14:paraId="704CF600" w14:textId="77777777" w:rsidR="00A83EA9" w:rsidRDefault="00A83EA9" w:rsidP="00DE5927">
            <w:pPr>
              <w:pStyle w:val="ListParagraph"/>
              <w:numPr>
                <w:ilvl w:val="0"/>
                <w:numId w:val="8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 xml:space="preserve">Select the Custom GPA Button. </w:t>
            </w:r>
          </w:p>
          <w:p w14:paraId="65195A58" w14:textId="77777777" w:rsidR="00A83EA9" w:rsidRDefault="00A83EA9" w:rsidP="00DE5927">
            <w:pPr>
              <w:pStyle w:val="ListParagraph"/>
              <w:numPr>
                <w:ilvl w:val="0"/>
                <w:numId w:val="8"/>
              </w:numPr>
              <w:ind w:left="504"/>
              <w:rPr>
                <w:sz w:val="24"/>
              </w:rPr>
            </w:pPr>
            <w:r>
              <w:rPr>
                <w:sz w:val="24"/>
              </w:rPr>
              <w:t>Tap on any of GPA Conversions</w:t>
            </w:r>
          </w:p>
          <w:p w14:paraId="2D6E7774" w14:textId="407AF8A3" w:rsidR="00A83EA9" w:rsidRDefault="00A83EA9" w:rsidP="00DE5927">
            <w:pPr>
              <w:pStyle w:val="ListParagraph"/>
              <w:numPr>
                <w:ilvl w:val="0"/>
                <w:numId w:val="8"/>
              </w:numPr>
              <w:ind w:left="504"/>
              <w:rPr>
                <w:sz w:val="24"/>
              </w:rPr>
            </w:pPr>
            <w:r w:rsidRPr="00A83EA9">
              <w:rPr>
                <w:color w:val="FF0000"/>
                <w:sz w:val="24"/>
              </w:rPr>
              <w:t>Follow the exact format provided or the app may not work.</w:t>
            </w:r>
          </w:p>
        </w:tc>
        <w:tc>
          <w:tcPr>
            <w:tcW w:w="6390" w:type="dxa"/>
            <w:vAlign w:val="center"/>
          </w:tcPr>
          <w:p w14:paraId="30C316D8" w14:textId="07FE9693" w:rsidR="00DE5927" w:rsidRDefault="0073572A" w:rsidP="00DE5927">
            <w:pPr>
              <w:pStyle w:val="ListParagraph"/>
              <w:ind w:left="0"/>
              <w:rPr>
                <w:sz w:val="24"/>
              </w:rPr>
            </w:pPr>
            <w:r w:rsidRPr="0073572A">
              <w:rPr>
                <w:noProof/>
                <w:sz w:val="24"/>
              </w:rPr>
              <w:drawing>
                <wp:anchor distT="0" distB="0" distL="114300" distR="114300" simplePos="0" relativeHeight="251737088" behindDoc="1" locked="0" layoutInCell="1" allowOverlap="1" wp14:anchorId="54076030" wp14:editId="0FB8C43C">
                  <wp:simplePos x="0" y="0"/>
                  <wp:positionH relativeFrom="column">
                    <wp:posOffset>295910</wp:posOffset>
                  </wp:positionH>
                  <wp:positionV relativeFrom="paragraph">
                    <wp:posOffset>-5497830</wp:posOffset>
                  </wp:positionV>
                  <wp:extent cx="3400425" cy="5496560"/>
                  <wp:effectExtent l="0" t="0" r="9525" b="0"/>
                  <wp:wrapSquare wrapText="bothSides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0425" cy="5496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165A254B" w14:textId="553A1691" w:rsidR="006E12F5" w:rsidRDefault="006E12F5" w:rsidP="00DE5927">
      <w:pPr>
        <w:rPr>
          <w:sz w:val="24"/>
        </w:rPr>
      </w:pPr>
      <w:r w:rsidRPr="0073572A">
        <w:rPr>
          <w:noProof/>
          <w:sz w:val="24"/>
        </w:rPr>
        <mc:AlternateContent>
          <mc:Choice Requires="wps">
            <w:drawing>
              <wp:anchor distT="91440" distB="91440" distL="137160" distR="137160" simplePos="0" relativeHeight="251743232" behindDoc="0" locked="0" layoutInCell="0" allowOverlap="1" wp14:anchorId="53840D2F" wp14:editId="30808B83">
                <wp:simplePos x="0" y="0"/>
                <wp:positionH relativeFrom="margin">
                  <wp:align>center</wp:align>
                </wp:positionH>
                <wp:positionV relativeFrom="margin">
                  <wp:posOffset>3872230</wp:posOffset>
                </wp:positionV>
                <wp:extent cx="2549525" cy="6838315"/>
                <wp:effectExtent l="8255" t="0" r="0" b="0"/>
                <wp:wrapSquare wrapText="bothSides"/>
                <wp:docPr id="306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5400000">
                          <a:off x="0" y="0"/>
                          <a:ext cx="2549525" cy="6838315"/>
                        </a:xfrm>
                        <a:prstGeom prst="roundRect">
                          <a:avLst>
                            <a:gd name="adj" fmla="val 13032"/>
                          </a:avLst>
                        </a:prstGeom>
                        <a:solidFill>
                          <a:schemeClr val="accent1"/>
                        </a:solidFill>
                        <a:extLst/>
                      </wps:spPr>
                      <wps:txbx>
                        <w:txbxContent>
                          <w:p w14:paraId="17B17D47" w14:textId="113F2065" w:rsidR="0073572A" w:rsidRDefault="0073572A" w:rsidP="0073572A">
                            <w:pPr>
                              <w:jc w:val="center"/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bookmarkStart w:id="0" w:name="_GoBack"/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>What to do in case the calculations don’t work according to plan, or the app malfunctions?</w:t>
                            </w:r>
                          </w:p>
                          <w:bookmarkEnd w:id="0"/>
                          <w:p w14:paraId="677E7B12" w14:textId="77777777" w:rsidR="007442A7" w:rsidRDefault="007442A7" w:rsidP="007442A7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>Restart App</w:t>
                            </w:r>
                          </w:p>
                          <w:p w14:paraId="3DCA8335" w14:textId="2AB3B0E2" w:rsidR="0073572A" w:rsidRPr="007442A7" w:rsidRDefault="0073572A" w:rsidP="007442A7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7442A7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>Press the Refresh Button on Main Screen</w:t>
                            </w:r>
                          </w:p>
                          <w:p w14:paraId="1372168A" w14:textId="56CB5191" w:rsidR="0073572A" w:rsidRDefault="0073572A" w:rsidP="0073572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>Try updating the default year and semester</w:t>
                            </w:r>
                            <w:r w:rsidR="007442A7"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5105100D" w14:textId="7A4445DD" w:rsidR="007442A7" w:rsidRDefault="007442A7" w:rsidP="0073572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>Try adding more data (like subjects).</w:t>
                            </w:r>
                          </w:p>
                          <w:p w14:paraId="283937CE" w14:textId="7BB6A9B7" w:rsidR="007442A7" w:rsidRPr="0073572A" w:rsidRDefault="007442A7" w:rsidP="0073572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i/>
                                <w:iCs/>
                                <w:color w:val="FFFFFF" w:themeColor="background1"/>
                                <w:sz w:val="28"/>
                                <w:szCs w:val="28"/>
                              </w:rPr>
                              <w:t xml:space="preserve">Contact me at devulnahar@gmail.com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840D2F" id="AutoShape 2" o:spid="_x0000_s1026" style="position:absolute;margin-left:0;margin-top:304.9pt;width:200.75pt;height:538.45pt;rotation:90;z-index:251743232;visibility:visible;mso-wrap-style:square;mso-width-percent:0;mso-height-percent:0;mso-wrap-distance-left:10.8pt;mso-wrap-distance-top:7.2pt;mso-wrap-distance-right:10.8pt;mso-wrap-distance-bottom:7.2pt;mso-position-horizontal:center;mso-position-horizontal-relative:margin;mso-position-vertical:absolute;mso-position-vertical-relative:margin;mso-width-percent:0;mso-height-percent:0;mso-width-relative:margin;mso-height-relative:margin;v-text-anchor:middle" arcsize="854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" o:allowincell="f" fillcolor="#4472c4 [3204]" stroked="f">
                <v:textbox>
                  <w:txbxContent>
                    <w:p w14:paraId="17B17D47" w14:textId="113F2065" w:rsidR="0073572A" w:rsidRDefault="0073572A" w:rsidP="0073572A">
                      <w:pPr>
                        <w:jc w:val="center"/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bookmarkStart w:id="1" w:name="_GoBack"/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>What to do in case the calculations don’t work according to plan, or the app malfunctions?</w:t>
                      </w:r>
                    </w:p>
                    <w:bookmarkEnd w:id="1"/>
                    <w:p w14:paraId="677E7B12" w14:textId="77777777" w:rsidR="007442A7" w:rsidRDefault="007442A7" w:rsidP="007442A7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>Restart App</w:t>
                      </w:r>
                    </w:p>
                    <w:p w14:paraId="3DCA8335" w14:textId="2AB3B0E2" w:rsidR="0073572A" w:rsidRPr="007442A7" w:rsidRDefault="0073572A" w:rsidP="007442A7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r w:rsidRPr="007442A7"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>Press the Refresh Button on Main Screen</w:t>
                      </w:r>
                    </w:p>
                    <w:p w14:paraId="1372168A" w14:textId="56CB5191" w:rsidR="0073572A" w:rsidRDefault="0073572A" w:rsidP="0073572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>Try updating the default year and semester</w:t>
                      </w:r>
                      <w:r w:rsidR="007442A7"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>.</w:t>
                      </w:r>
                    </w:p>
                    <w:p w14:paraId="5105100D" w14:textId="7A4445DD" w:rsidR="007442A7" w:rsidRDefault="007442A7" w:rsidP="0073572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>Try adding more data (like subjects).</w:t>
                      </w:r>
                    </w:p>
                    <w:p w14:paraId="283937CE" w14:textId="7BB6A9B7" w:rsidR="007442A7" w:rsidRPr="0073572A" w:rsidRDefault="007442A7" w:rsidP="0073572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i/>
                          <w:iCs/>
                          <w:color w:val="FFFFFF" w:themeColor="background1"/>
                          <w:sz w:val="28"/>
                          <w:szCs w:val="28"/>
                        </w:rPr>
                        <w:t xml:space="preserve">Contact me at devulnahar@gmail.com  </w:t>
                      </w:r>
                    </w:p>
                  </w:txbxContent>
                </v:textbox>
                <w10:wrap type="square" anchorx="margin" anchory="margin"/>
              </v:roundrect>
            </w:pict>
          </mc:Fallback>
        </mc:AlternateContent>
      </w:r>
    </w:p>
    <w:p w14:paraId="4C5BB959" w14:textId="77777777" w:rsidR="006E12F5" w:rsidRDefault="006E12F5" w:rsidP="006E12F5">
      <w:pPr>
        <w:rPr>
          <w:b/>
          <w:noProof/>
          <w:sz w:val="24"/>
        </w:rPr>
      </w:pPr>
    </w:p>
    <w:p w14:paraId="75E27B46" w14:textId="77777777" w:rsidR="006E12F5" w:rsidRDefault="006E12F5" w:rsidP="006E12F5">
      <w:pPr>
        <w:rPr>
          <w:b/>
          <w:sz w:val="24"/>
        </w:rPr>
      </w:pPr>
    </w:p>
    <w:p w14:paraId="0CA01482" w14:textId="77777777" w:rsidR="006E12F5" w:rsidRDefault="006E12F5" w:rsidP="006E12F5">
      <w:pPr>
        <w:rPr>
          <w:b/>
          <w:sz w:val="24"/>
        </w:rPr>
      </w:pPr>
    </w:p>
    <w:p w14:paraId="743F7E3D" w14:textId="77777777" w:rsidR="006E12F5" w:rsidRDefault="006E12F5" w:rsidP="006E12F5">
      <w:pPr>
        <w:rPr>
          <w:b/>
          <w:sz w:val="24"/>
        </w:rPr>
      </w:pPr>
    </w:p>
    <w:p w14:paraId="42DAE125" w14:textId="77777777" w:rsidR="006E12F5" w:rsidRDefault="006E12F5" w:rsidP="006E12F5">
      <w:pPr>
        <w:rPr>
          <w:b/>
          <w:sz w:val="24"/>
        </w:rPr>
      </w:pPr>
    </w:p>
    <w:p w14:paraId="61FC335D" w14:textId="77777777" w:rsidR="006E12F5" w:rsidRDefault="006E12F5" w:rsidP="006E12F5">
      <w:pPr>
        <w:rPr>
          <w:b/>
          <w:sz w:val="24"/>
        </w:rPr>
      </w:pPr>
    </w:p>
    <w:p w14:paraId="234B5858" w14:textId="77777777" w:rsidR="006E12F5" w:rsidRDefault="006E12F5" w:rsidP="006E12F5">
      <w:pPr>
        <w:rPr>
          <w:noProof/>
        </w:rPr>
      </w:pPr>
    </w:p>
    <w:p w14:paraId="1C88EE7B" w14:textId="1CB734D5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85216" behindDoc="0" locked="0" layoutInCell="1" allowOverlap="1" wp14:anchorId="3BBFB30F" wp14:editId="09EE797C">
            <wp:simplePos x="0" y="0"/>
            <wp:positionH relativeFrom="column">
              <wp:posOffset>3042285</wp:posOffset>
            </wp:positionH>
            <wp:positionV relativeFrom="paragraph">
              <wp:posOffset>0</wp:posOffset>
            </wp:positionV>
            <wp:extent cx="2632710" cy="4674870"/>
            <wp:effectExtent l="0" t="0" r="0" b="0"/>
            <wp:wrapSquare wrapText="bothSides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2710" cy="4674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83168" behindDoc="0" locked="0" layoutInCell="1" allowOverlap="1" wp14:anchorId="4445211D" wp14:editId="7BE7C1E5">
            <wp:simplePos x="0" y="0"/>
            <wp:positionH relativeFrom="margin">
              <wp:align>left</wp:align>
            </wp:positionH>
            <wp:positionV relativeFrom="paragraph">
              <wp:posOffset>17780</wp:posOffset>
            </wp:positionV>
            <wp:extent cx="2744470" cy="4477385"/>
            <wp:effectExtent l="0" t="0" r="0" b="0"/>
            <wp:wrapSquare wrapText="bothSides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t="2" r="-323" b="79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4470" cy="4477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31953D" w14:textId="77777777" w:rsidR="006E12F5" w:rsidRDefault="006E12F5" w:rsidP="006E12F5">
      <w:pPr>
        <w:rPr>
          <w:b/>
          <w:sz w:val="24"/>
        </w:rPr>
      </w:pPr>
    </w:p>
    <w:p w14:paraId="2537139D" w14:textId="77777777" w:rsidR="006E12F5" w:rsidRDefault="006E12F5" w:rsidP="006E12F5">
      <w:pPr>
        <w:rPr>
          <w:b/>
          <w:sz w:val="24"/>
        </w:rPr>
      </w:pPr>
    </w:p>
    <w:p w14:paraId="4CF82854" w14:textId="77777777" w:rsidR="006E12F5" w:rsidRDefault="006E12F5" w:rsidP="006E12F5">
      <w:pPr>
        <w:rPr>
          <w:b/>
          <w:sz w:val="24"/>
        </w:rPr>
      </w:pPr>
    </w:p>
    <w:p w14:paraId="6730047E" w14:textId="77777777" w:rsidR="006E12F5" w:rsidRDefault="006E12F5" w:rsidP="006E12F5">
      <w:pPr>
        <w:rPr>
          <w:b/>
          <w:sz w:val="24"/>
        </w:rPr>
      </w:pPr>
    </w:p>
    <w:p w14:paraId="382937C8" w14:textId="77777777" w:rsidR="006E12F5" w:rsidRDefault="006E12F5" w:rsidP="006E12F5">
      <w:pPr>
        <w:rPr>
          <w:b/>
          <w:sz w:val="24"/>
        </w:rPr>
      </w:pPr>
    </w:p>
    <w:p w14:paraId="204DBD9D" w14:textId="5F8A1153" w:rsidR="006E12F5" w:rsidRDefault="006E12F5" w:rsidP="006E12F5">
      <w:pPr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B142722" wp14:editId="09E98B1A">
                <wp:simplePos x="0" y="0"/>
                <wp:positionH relativeFrom="column">
                  <wp:posOffset>-1270</wp:posOffset>
                </wp:positionH>
                <wp:positionV relativeFrom="paragraph">
                  <wp:posOffset>2036445</wp:posOffset>
                </wp:positionV>
                <wp:extent cx="1906270" cy="327660"/>
                <wp:effectExtent l="0" t="0" r="17780" b="1524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6270" cy="3276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C99B93" id="Rectangle 101" o:spid="_x0000_s1026" style="position:absolute;margin-left:-.1pt;margin-top:160.35pt;width:150.1pt;height:25.8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" filled="f" strokecolor="#1f3763 [1604]" strokeweight="1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88288" behindDoc="0" locked="0" layoutInCell="1" allowOverlap="1" wp14:anchorId="3F2E15C6" wp14:editId="3E9B7B57">
            <wp:simplePos x="0" y="0"/>
            <wp:positionH relativeFrom="margin">
              <wp:posOffset>1176655</wp:posOffset>
            </wp:positionH>
            <wp:positionV relativeFrom="paragraph">
              <wp:posOffset>2209800</wp:posOffset>
            </wp:positionV>
            <wp:extent cx="283210" cy="340360"/>
            <wp:effectExtent l="0" t="0" r="2540" b="254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89312" behindDoc="0" locked="0" layoutInCell="1" allowOverlap="1" wp14:anchorId="66061F46" wp14:editId="03DD056D">
            <wp:simplePos x="0" y="0"/>
            <wp:positionH relativeFrom="margin">
              <wp:posOffset>3789045</wp:posOffset>
            </wp:positionH>
            <wp:positionV relativeFrom="paragraph">
              <wp:posOffset>118745</wp:posOffset>
            </wp:positionV>
            <wp:extent cx="283210" cy="340360"/>
            <wp:effectExtent l="0" t="0" r="2540" b="2540"/>
            <wp:wrapNone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6FEE39" w14:textId="77777777" w:rsidR="006E12F5" w:rsidRDefault="006E12F5" w:rsidP="006E12F5">
      <w:pPr>
        <w:rPr>
          <w:b/>
          <w:sz w:val="24"/>
        </w:rPr>
      </w:pPr>
    </w:p>
    <w:p w14:paraId="1E12F7C5" w14:textId="3F076789" w:rsidR="006E12F5" w:rsidRDefault="001A04A9" w:rsidP="006E12F5">
      <w:pPr>
        <w:rPr>
          <w:b/>
          <w:sz w:val="24"/>
        </w:rPr>
      </w:pPr>
      <w:r>
        <w:rPr>
          <w:b/>
          <w:sz w:val="24"/>
        </w:rPr>
        <w:t>A</w:t>
      </w:r>
    </w:p>
    <w:p w14:paraId="58B80C18" w14:textId="77777777" w:rsidR="006E12F5" w:rsidRDefault="006E12F5" w:rsidP="006E12F5">
      <w:pPr>
        <w:rPr>
          <w:b/>
          <w:sz w:val="24"/>
        </w:rPr>
      </w:pPr>
    </w:p>
    <w:p w14:paraId="27B4D228" w14:textId="77777777" w:rsidR="006E12F5" w:rsidRDefault="006E12F5" w:rsidP="006E12F5">
      <w:pPr>
        <w:rPr>
          <w:b/>
          <w:sz w:val="24"/>
        </w:rPr>
      </w:pPr>
    </w:p>
    <w:p w14:paraId="5EEF0F69" w14:textId="77777777" w:rsidR="006E12F5" w:rsidRDefault="006E12F5" w:rsidP="006E12F5">
      <w:pPr>
        <w:rPr>
          <w:b/>
          <w:sz w:val="24"/>
        </w:rPr>
      </w:pPr>
    </w:p>
    <w:p w14:paraId="142F28E8" w14:textId="77777777" w:rsidR="006E12F5" w:rsidRDefault="006E12F5" w:rsidP="006E12F5">
      <w:pPr>
        <w:rPr>
          <w:b/>
          <w:sz w:val="24"/>
        </w:rPr>
      </w:pPr>
    </w:p>
    <w:p w14:paraId="70410620" w14:textId="77777777" w:rsidR="006E12F5" w:rsidRDefault="006E12F5" w:rsidP="006E12F5">
      <w:pPr>
        <w:rPr>
          <w:b/>
          <w:sz w:val="24"/>
        </w:rPr>
      </w:pPr>
    </w:p>
    <w:p w14:paraId="0994DC29" w14:textId="77777777" w:rsidR="006E12F5" w:rsidRDefault="006E12F5" w:rsidP="006E12F5">
      <w:pPr>
        <w:rPr>
          <w:b/>
          <w:sz w:val="24"/>
        </w:rPr>
      </w:pPr>
    </w:p>
    <w:p w14:paraId="2ECEBEFA" w14:textId="7598F93F" w:rsidR="006E12F5" w:rsidRDefault="006E12F5" w:rsidP="006E12F5">
      <w:pPr>
        <w:rPr>
          <w:b/>
          <w:sz w:val="24"/>
        </w:rPr>
      </w:pPr>
      <w:r>
        <w:rPr>
          <w:noProof/>
        </w:rPr>
        <w:lastRenderedPageBreak/>
        <w:drawing>
          <wp:anchor distT="0" distB="0" distL="114300" distR="114300" simplePos="0" relativeHeight="251787264" behindDoc="0" locked="0" layoutInCell="1" allowOverlap="1" wp14:anchorId="13EAB22D" wp14:editId="2C5FE31F">
            <wp:simplePos x="0" y="0"/>
            <wp:positionH relativeFrom="column">
              <wp:posOffset>3091180</wp:posOffset>
            </wp:positionH>
            <wp:positionV relativeFrom="paragraph">
              <wp:posOffset>179705</wp:posOffset>
            </wp:positionV>
            <wp:extent cx="2553970" cy="4379595"/>
            <wp:effectExtent l="0" t="0" r="0" b="1905"/>
            <wp:wrapSquare wrapText="bothSides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970" cy="4379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814B7F" w14:textId="0172F9F3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86240" behindDoc="0" locked="0" layoutInCell="1" allowOverlap="1" wp14:anchorId="2DC2117C" wp14:editId="0BDB91BF">
            <wp:simplePos x="0" y="0"/>
            <wp:positionH relativeFrom="margin">
              <wp:align>left</wp:align>
            </wp:positionH>
            <wp:positionV relativeFrom="paragraph">
              <wp:posOffset>-232410</wp:posOffset>
            </wp:positionV>
            <wp:extent cx="2606675" cy="4535805"/>
            <wp:effectExtent l="0" t="0" r="3175" b="0"/>
            <wp:wrapSquare wrapText="bothSides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56" t="9962" r="7648" b="6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75" cy="4535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A1657" w14:textId="77777777" w:rsidR="006E12F5" w:rsidRDefault="006E12F5" w:rsidP="006E12F5">
      <w:pPr>
        <w:rPr>
          <w:b/>
          <w:noProof/>
          <w:sz w:val="24"/>
        </w:rPr>
      </w:pPr>
    </w:p>
    <w:p w14:paraId="2A77BADC" w14:textId="77777777" w:rsidR="006E12F5" w:rsidRDefault="006E12F5" w:rsidP="006E12F5">
      <w:pPr>
        <w:rPr>
          <w:b/>
          <w:noProof/>
          <w:sz w:val="24"/>
        </w:rPr>
      </w:pPr>
    </w:p>
    <w:p w14:paraId="4E4846B0" w14:textId="77777777" w:rsidR="006E12F5" w:rsidRDefault="006E12F5" w:rsidP="006E12F5">
      <w:pPr>
        <w:rPr>
          <w:b/>
          <w:sz w:val="24"/>
        </w:rPr>
      </w:pPr>
    </w:p>
    <w:p w14:paraId="45CCB3B1" w14:textId="77777777" w:rsidR="006E12F5" w:rsidRDefault="006E12F5" w:rsidP="006E12F5">
      <w:pPr>
        <w:rPr>
          <w:b/>
          <w:sz w:val="24"/>
        </w:rPr>
      </w:pPr>
    </w:p>
    <w:p w14:paraId="59165A67" w14:textId="66BDC1FC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90336" behindDoc="0" locked="0" layoutInCell="1" allowOverlap="1" wp14:anchorId="0925912D" wp14:editId="45372C3E">
            <wp:simplePos x="0" y="0"/>
            <wp:positionH relativeFrom="margin">
              <wp:posOffset>2110105</wp:posOffset>
            </wp:positionH>
            <wp:positionV relativeFrom="paragraph">
              <wp:posOffset>2530475</wp:posOffset>
            </wp:positionV>
            <wp:extent cx="283210" cy="340360"/>
            <wp:effectExtent l="0" t="0" r="2540" b="2540"/>
            <wp:wrapNone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24"/>
        </w:rPr>
        <w:softHyphen/>
      </w:r>
      <w:r>
        <w:rPr>
          <w:b/>
          <w:sz w:val="24"/>
        </w:rPr>
        <w:softHyphen/>
      </w:r>
      <w:r>
        <w:rPr>
          <w:b/>
          <w:sz w:val="24"/>
        </w:rPr>
        <w:softHyphen/>
      </w:r>
      <w:r>
        <w:rPr>
          <w:b/>
          <w:sz w:val="24"/>
        </w:rPr>
        <w:softHyphen/>
      </w:r>
      <w:r>
        <w:rPr>
          <w:b/>
          <w:sz w:val="24"/>
        </w:rPr>
        <w:softHyphen/>
      </w:r>
    </w:p>
    <w:p w14:paraId="4996F7BC" w14:textId="18C7D4B0" w:rsidR="006E12F5" w:rsidRDefault="008E5917" w:rsidP="006E12F5">
      <w:pPr>
        <w:rPr>
          <w:b/>
          <w:noProof/>
          <w:sz w:val="24"/>
        </w:rPr>
      </w:pPr>
      <w:r>
        <w:rPr>
          <w:noProof/>
        </w:rPr>
        <w:drawing>
          <wp:anchor distT="0" distB="0" distL="114300" distR="114300" simplePos="0" relativeHeight="251782144" behindDoc="0" locked="0" layoutInCell="1" allowOverlap="1" wp14:anchorId="013F17A2" wp14:editId="47ED8C05">
            <wp:simplePos x="0" y="0"/>
            <wp:positionH relativeFrom="page">
              <wp:posOffset>5424805</wp:posOffset>
            </wp:positionH>
            <wp:positionV relativeFrom="paragraph">
              <wp:posOffset>2458085</wp:posOffset>
            </wp:positionV>
            <wp:extent cx="1903730" cy="2474595"/>
            <wp:effectExtent l="0" t="0" r="1270" b="1905"/>
            <wp:wrapSquare wrapText="bothSides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04" b="15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730" cy="24745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2F5">
        <w:rPr>
          <w:noProof/>
        </w:rPr>
        <w:drawing>
          <wp:anchor distT="0" distB="0" distL="114300" distR="114300" simplePos="0" relativeHeight="251781120" behindDoc="0" locked="0" layoutInCell="1" allowOverlap="1" wp14:anchorId="6C7A62BD" wp14:editId="6244E02D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1924685" cy="2385695"/>
            <wp:effectExtent l="0" t="0" r="0" b="0"/>
            <wp:wrapSquare wrapText="bothSides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940" b="18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685" cy="23856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E12F5">
        <w:rPr>
          <w:b/>
          <w:noProof/>
          <w:sz w:val="24"/>
        </w:rPr>
        <w:drawing>
          <wp:inline distT="0" distB="0" distL="0" distR="0" wp14:anchorId="72024A17" wp14:editId="07C34641">
            <wp:extent cx="1828800" cy="2396490"/>
            <wp:effectExtent l="0" t="0" r="0" b="381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396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ACABA" w14:textId="77777777" w:rsidR="006E12F5" w:rsidRDefault="006E12F5" w:rsidP="006E12F5">
      <w:pPr>
        <w:rPr>
          <w:b/>
          <w:sz w:val="24"/>
        </w:rPr>
      </w:pPr>
    </w:p>
    <w:p w14:paraId="16301CD6" w14:textId="77777777" w:rsidR="006E12F5" w:rsidRDefault="006E12F5" w:rsidP="006E12F5">
      <w:pPr>
        <w:rPr>
          <w:b/>
          <w:sz w:val="24"/>
        </w:rPr>
      </w:pPr>
    </w:p>
    <w:p w14:paraId="4ECEFA5C" w14:textId="77777777" w:rsidR="006E12F5" w:rsidRDefault="006E12F5" w:rsidP="006E12F5">
      <w:pPr>
        <w:rPr>
          <w:noProof/>
        </w:rPr>
      </w:pPr>
    </w:p>
    <w:p w14:paraId="7567733C" w14:textId="77777777" w:rsidR="006E12F5" w:rsidRDefault="006E12F5" w:rsidP="006E12F5">
      <w:pPr>
        <w:rPr>
          <w:b/>
          <w:sz w:val="24"/>
        </w:rPr>
      </w:pPr>
    </w:p>
    <w:p w14:paraId="1CBCC082" w14:textId="77777777" w:rsidR="006E12F5" w:rsidRDefault="006E12F5" w:rsidP="006E12F5">
      <w:pPr>
        <w:rPr>
          <w:b/>
          <w:sz w:val="24"/>
        </w:rPr>
      </w:pPr>
    </w:p>
    <w:p w14:paraId="1031EA82" w14:textId="77777777" w:rsidR="006E12F5" w:rsidRDefault="006E12F5" w:rsidP="006E12F5">
      <w:pPr>
        <w:rPr>
          <w:b/>
          <w:sz w:val="24"/>
        </w:rPr>
      </w:pPr>
    </w:p>
    <w:p w14:paraId="65FE484D" w14:textId="77777777" w:rsidR="006E12F5" w:rsidRDefault="006E12F5" w:rsidP="006E12F5">
      <w:pPr>
        <w:rPr>
          <w:b/>
          <w:sz w:val="24"/>
        </w:rPr>
      </w:pPr>
    </w:p>
    <w:p w14:paraId="6728B253" w14:textId="77777777" w:rsidR="006E12F5" w:rsidRDefault="006E12F5" w:rsidP="006E12F5">
      <w:pPr>
        <w:rPr>
          <w:b/>
          <w:sz w:val="24"/>
        </w:rPr>
      </w:pPr>
    </w:p>
    <w:p w14:paraId="1F4DF9C3" w14:textId="77777777" w:rsidR="006E12F5" w:rsidRDefault="006E12F5" w:rsidP="006E12F5">
      <w:pPr>
        <w:rPr>
          <w:b/>
          <w:sz w:val="24"/>
        </w:rPr>
      </w:pPr>
    </w:p>
    <w:p w14:paraId="0D737EFE" w14:textId="77777777" w:rsidR="006E12F5" w:rsidRDefault="006E12F5" w:rsidP="006E12F5">
      <w:pPr>
        <w:rPr>
          <w:b/>
          <w:sz w:val="24"/>
        </w:rPr>
      </w:pPr>
    </w:p>
    <w:p w14:paraId="22DB7EE3" w14:textId="77777777" w:rsidR="006E12F5" w:rsidRDefault="006E12F5" w:rsidP="006E12F5">
      <w:pPr>
        <w:rPr>
          <w:b/>
          <w:sz w:val="24"/>
        </w:rPr>
      </w:pPr>
    </w:p>
    <w:p w14:paraId="599F8F2C" w14:textId="35B6097E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76000" behindDoc="0" locked="0" layoutInCell="1" allowOverlap="1" wp14:anchorId="2E2AD20A" wp14:editId="7E58F4D8">
            <wp:simplePos x="0" y="0"/>
            <wp:positionH relativeFrom="margin">
              <wp:posOffset>3004820</wp:posOffset>
            </wp:positionH>
            <wp:positionV relativeFrom="paragraph">
              <wp:posOffset>1503045</wp:posOffset>
            </wp:positionV>
            <wp:extent cx="283210" cy="340360"/>
            <wp:effectExtent l="0" t="0" r="2540" b="2540"/>
            <wp:wrapNone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7024" behindDoc="0" locked="0" layoutInCell="1" allowOverlap="1" wp14:anchorId="3BC8A5DF" wp14:editId="76DBDAFF">
            <wp:simplePos x="0" y="0"/>
            <wp:positionH relativeFrom="margin">
              <wp:posOffset>5447665</wp:posOffset>
            </wp:positionH>
            <wp:positionV relativeFrom="paragraph">
              <wp:posOffset>2527300</wp:posOffset>
            </wp:positionV>
            <wp:extent cx="283210" cy="340360"/>
            <wp:effectExtent l="0" t="0" r="2540" b="2540"/>
            <wp:wrapNone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3952" behindDoc="0" locked="0" layoutInCell="1" allowOverlap="1" wp14:anchorId="1B90267E" wp14:editId="0F984629">
            <wp:simplePos x="0" y="0"/>
            <wp:positionH relativeFrom="margin">
              <wp:align>center</wp:align>
            </wp:positionH>
            <wp:positionV relativeFrom="paragraph">
              <wp:posOffset>300355</wp:posOffset>
            </wp:positionV>
            <wp:extent cx="2438400" cy="2738755"/>
            <wp:effectExtent l="0" t="0" r="0" b="4445"/>
            <wp:wrapSquare wrapText="bothSides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07" t="25232" r="7407" b="2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7387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4976" behindDoc="0" locked="0" layoutInCell="1" allowOverlap="1" wp14:anchorId="04217862" wp14:editId="69344DC4">
            <wp:simplePos x="0" y="0"/>
            <wp:positionH relativeFrom="column">
              <wp:posOffset>4503420</wp:posOffset>
            </wp:positionH>
            <wp:positionV relativeFrom="paragraph">
              <wp:posOffset>203835</wp:posOffset>
            </wp:positionV>
            <wp:extent cx="2047240" cy="3639185"/>
            <wp:effectExtent l="0" t="0" r="0" b="0"/>
            <wp:wrapSquare wrapText="bothSides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240" cy="3639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1904" behindDoc="0" locked="0" layoutInCell="1" allowOverlap="1" wp14:anchorId="1313FB74" wp14:editId="19A0811B">
            <wp:simplePos x="0" y="0"/>
            <wp:positionH relativeFrom="column">
              <wp:posOffset>0</wp:posOffset>
            </wp:positionH>
            <wp:positionV relativeFrom="paragraph">
              <wp:posOffset>297815</wp:posOffset>
            </wp:positionV>
            <wp:extent cx="1448435" cy="2733675"/>
            <wp:effectExtent l="0" t="0" r="0" b="9525"/>
            <wp:wrapSquare wrapText="bothSides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81" t="6349" r="7185" b="2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8435" cy="2733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9447A7A" w14:textId="06C78182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78048" behindDoc="0" locked="0" layoutInCell="1" allowOverlap="1" wp14:anchorId="00A25F4C" wp14:editId="4E61535A">
            <wp:simplePos x="0" y="0"/>
            <wp:positionH relativeFrom="column">
              <wp:posOffset>-163830</wp:posOffset>
            </wp:positionH>
            <wp:positionV relativeFrom="paragraph">
              <wp:posOffset>3027680</wp:posOffset>
            </wp:positionV>
            <wp:extent cx="2251710" cy="2581910"/>
            <wp:effectExtent l="0" t="0" r="0" b="8890"/>
            <wp:wrapSquare wrapText="bothSides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44" t="25041" r="9319" b="217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710" cy="2581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72928" behindDoc="0" locked="0" layoutInCell="1" allowOverlap="1" wp14:anchorId="702E8507" wp14:editId="06B91563">
            <wp:simplePos x="0" y="0"/>
            <wp:positionH relativeFrom="margin">
              <wp:posOffset>1090295</wp:posOffset>
            </wp:positionH>
            <wp:positionV relativeFrom="paragraph">
              <wp:posOffset>2543175</wp:posOffset>
            </wp:positionV>
            <wp:extent cx="283210" cy="340360"/>
            <wp:effectExtent l="0" t="0" r="2540" b="254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1B7EF3" w14:textId="77777777" w:rsidR="006E12F5" w:rsidRDefault="006E12F5" w:rsidP="006E12F5">
      <w:pPr>
        <w:rPr>
          <w:b/>
          <w:sz w:val="24"/>
        </w:rPr>
      </w:pPr>
    </w:p>
    <w:p w14:paraId="40E207F2" w14:textId="1E6C1CF1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46304" behindDoc="1" locked="0" layoutInCell="1" allowOverlap="1" wp14:anchorId="43B25402" wp14:editId="214CE7FA">
            <wp:simplePos x="0" y="0"/>
            <wp:positionH relativeFrom="page">
              <wp:align>right</wp:align>
            </wp:positionH>
            <wp:positionV relativeFrom="paragraph">
              <wp:posOffset>316865</wp:posOffset>
            </wp:positionV>
            <wp:extent cx="4626610" cy="1257300"/>
            <wp:effectExtent l="0" t="0" r="2540" b="0"/>
            <wp:wrapTight wrapText="bothSides">
              <wp:wrapPolygon edited="0">
                <wp:start x="0" y="0"/>
                <wp:lineTo x="0" y="21273"/>
                <wp:lineTo x="21523" y="21273"/>
                <wp:lineTo x="21523" y="0"/>
                <wp:lineTo x="0" y="0"/>
              </wp:wrapPolygon>
            </wp:wrapTight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538" b="60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6610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579652" w14:textId="0DF7D86A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79072" behindDoc="0" locked="0" layoutInCell="1" allowOverlap="1" wp14:anchorId="2B4D967D" wp14:editId="7408BAEC">
            <wp:simplePos x="0" y="0"/>
            <wp:positionH relativeFrom="column">
              <wp:posOffset>2080260</wp:posOffset>
            </wp:positionH>
            <wp:positionV relativeFrom="paragraph">
              <wp:posOffset>1341120</wp:posOffset>
            </wp:positionV>
            <wp:extent cx="2571750" cy="2937510"/>
            <wp:effectExtent l="0" t="0" r="0" b="0"/>
            <wp:wrapSquare wrapText="bothSides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500" b="11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9375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2EA599" w14:textId="55502DAE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53472" behindDoc="0" locked="0" layoutInCell="1" allowOverlap="1" wp14:anchorId="5A92F101" wp14:editId="55C72E83">
            <wp:simplePos x="0" y="0"/>
            <wp:positionH relativeFrom="margin">
              <wp:posOffset>2113915</wp:posOffset>
            </wp:positionH>
            <wp:positionV relativeFrom="paragraph">
              <wp:posOffset>11172190</wp:posOffset>
            </wp:positionV>
            <wp:extent cx="464820" cy="558165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80096" behindDoc="0" locked="0" layoutInCell="1" allowOverlap="1" wp14:anchorId="5234AB06" wp14:editId="2A5C890A">
            <wp:simplePos x="0" y="0"/>
            <wp:positionH relativeFrom="margin">
              <wp:posOffset>1638300</wp:posOffset>
            </wp:positionH>
            <wp:positionV relativeFrom="paragraph">
              <wp:posOffset>200660</wp:posOffset>
            </wp:positionV>
            <wp:extent cx="283210" cy="340360"/>
            <wp:effectExtent l="0" t="0" r="2540" b="2540"/>
            <wp:wrapNone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" cy="340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2688" behindDoc="0" locked="0" layoutInCell="1" allowOverlap="1" wp14:anchorId="4991E217" wp14:editId="3E4BA25F">
            <wp:simplePos x="0" y="0"/>
            <wp:positionH relativeFrom="margin">
              <wp:align>right</wp:align>
            </wp:positionH>
            <wp:positionV relativeFrom="paragraph">
              <wp:posOffset>10636250</wp:posOffset>
            </wp:positionV>
            <wp:extent cx="464820" cy="558165"/>
            <wp:effectExtent l="0" t="0" r="0" b="0"/>
            <wp:wrapNone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93C84F" w14:textId="77777777" w:rsidR="006E12F5" w:rsidRDefault="006E12F5" w:rsidP="006E12F5">
      <w:pPr>
        <w:rPr>
          <w:noProof/>
        </w:rPr>
      </w:pPr>
    </w:p>
    <w:p w14:paraId="6D783D7D" w14:textId="77777777" w:rsidR="006E12F5" w:rsidRDefault="006E12F5" w:rsidP="006E12F5">
      <w:pPr>
        <w:rPr>
          <w:noProof/>
        </w:rPr>
      </w:pPr>
    </w:p>
    <w:p w14:paraId="38DBC67E" w14:textId="77777777" w:rsidR="006E12F5" w:rsidRDefault="006E12F5" w:rsidP="006E12F5">
      <w:pPr>
        <w:rPr>
          <w:b/>
          <w:noProof/>
          <w:sz w:val="24"/>
        </w:rPr>
      </w:pPr>
    </w:p>
    <w:p w14:paraId="625AA0C5" w14:textId="77777777" w:rsidR="006E12F5" w:rsidRDefault="006E12F5" w:rsidP="006E12F5">
      <w:pPr>
        <w:rPr>
          <w:b/>
          <w:sz w:val="24"/>
        </w:rPr>
      </w:pPr>
    </w:p>
    <w:p w14:paraId="49D68CF8" w14:textId="77777777" w:rsidR="006E12F5" w:rsidRDefault="006E12F5" w:rsidP="006E12F5">
      <w:pPr>
        <w:rPr>
          <w:b/>
          <w:noProof/>
          <w:sz w:val="24"/>
        </w:rPr>
      </w:pPr>
    </w:p>
    <w:p w14:paraId="46EAD30C" w14:textId="77777777" w:rsidR="006E12F5" w:rsidRDefault="006E12F5" w:rsidP="006E12F5">
      <w:pPr>
        <w:rPr>
          <w:b/>
          <w:noProof/>
          <w:sz w:val="24"/>
        </w:rPr>
      </w:pPr>
    </w:p>
    <w:p w14:paraId="39AF3BBE" w14:textId="77777777" w:rsidR="006E12F5" w:rsidRDefault="006E12F5" w:rsidP="006E12F5">
      <w:pPr>
        <w:rPr>
          <w:b/>
          <w:noProof/>
          <w:sz w:val="24"/>
        </w:rPr>
      </w:pPr>
    </w:p>
    <w:p w14:paraId="1293AD56" w14:textId="77777777" w:rsidR="006E12F5" w:rsidRDefault="006E12F5" w:rsidP="006E12F5">
      <w:pPr>
        <w:rPr>
          <w:b/>
          <w:sz w:val="24"/>
        </w:rPr>
      </w:pPr>
    </w:p>
    <w:p w14:paraId="466D7064" w14:textId="77777777" w:rsidR="006E12F5" w:rsidRDefault="006E12F5" w:rsidP="006E12F5">
      <w:pPr>
        <w:rPr>
          <w:b/>
          <w:sz w:val="24"/>
        </w:rPr>
      </w:pPr>
    </w:p>
    <w:p w14:paraId="6F7D9659" w14:textId="77777777" w:rsidR="006E12F5" w:rsidRDefault="006E12F5" w:rsidP="006E12F5">
      <w:pPr>
        <w:rPr>
          <w:b/>
          <w:sz w:val="24"/>
        </w:rPr>
      </w:pPr>
    </w:p>
    <w:p w14:paraId="3FFDD55C" w14:textId="77777777" w:rsidR="006E12F5" w:rsidRDefault="006E12F5" w:rsidP="006E12F5">
      <w:pPr>
        <w:rPr>
          <w:b/>
          <w:sz w:val="24"/>
        </w:rPr>
      </w:pPr>
    </w:p>
    <w:p w14:paraId="07EEFC2C" w14:textId="77777777" w:rsidR="006E12F5" w:rsidRDefault="006E12F5" w:rsidP="006E12F5">
      <w:pPr>
        <w:rPr>
          <w:b/>
          <w:sz w:val="24"/>
        </w:rPr>
      </w:pPr>
    </w:p>
    <w:p w14:paraId="764CDDFA" w14:textId="77777777" w:rsidR="006E12F5" w:rsidRDefault="006E12F5" w:rsidP="006E12F5">
      <w:pPr>
        <w:rPr>
          <w:b/>
          <w:sz w:val="24"/>
        </w:rPr>
      </w:pPr>
    </w:p>
    <w:p w14:paraId="7DECB049" w14:textId="77777777" w:rsidR="006E12F5" w:rsidRDefault="006E12F5" w:rsidP="006E12F5">
      <w:pPr>
        <w:rPr>
          <w:b/>
          <w:sz w:val="24"/>
        </w:rPr>
      </w:pPr>
    </w:p>
    <w:p w14:paraId="7C33D315" w14:textId="77777777" w:rsidR="006E12F5" w:rsidRDefault="006E12F5" w:rsidP="006E12F5">
      <w:pPr>
        <w:rPr>
          <w:b/>
          <w:sz w:val="24"/>
        </w:rPr>
      </w:pPr>
    </w:p>
    <w:p w14:paraId="6B35C27D" w14:textId="77777777" w:rsidR="006E12F5" w:rsidRDefault="006E12F5" w:rsidP="006E12F5">
      <w:pPr>
        <w:rPr>
          <w:b/>
          <w:sz w:val="24"/>
        </w:rPr>
      </w:pPr>
    </w:p>
    <w:p w14:paraId="08732AFA" w14:textId="77777777" w:rsidR="006E12F5" w:rsidRDefault="006E12F5" w:rsidP="006E12F5">
      <w:pPr>
        <w:rPr>
          <w:b/>
          <w:sz w:val="24"/>
        </w:rPr>
      </w:pPr>
    </w:p>
    <w:p w14:paraId="45446C25" w14:textId="77777777" w:rsidR="006E12F5" w:rsidRDefault="006E12F5" w:rsidP="006E12F5">
      <w:pPr>
        <w:rPr>
          <w:b/>
          <w:sz w:val="24"/>
        </w:rPr>
      </w:pPr>
    </w:p>
    <w:p w14:paraId="6CF5B18A" w14:textId="77777777" w:rsidR="006E12F5" w:rsidRDefault="006E12F5" w:rsidP="006E12F5">
      <w:pPr>
        <w:rPr>
          <w:b/>
          <w:sz w:val="24"/>
        </w:rPr>
      </w:pPr>
    </w:p>
    <w:p w14:paraId="28A8DCC4" w14:textId="4AEAB8E6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52448" behindDoc="0" locked="0" layoutInCell="1" allowOverlap="1" wp14:anchorId="7C9B6F2F" wp14:editId="17C7112D">
            <wp:simplePos x="0" y="0"/>
            <wp:positionH relativeFrom="column">
              <wp:posOffset>3847465</wp:posOffset>
            </wp:positionH>
            <wp:positionV relativeFrom="paragraph">
              <wp:posOffset>284480</wp:posOffset>
            </wp:positionV>
            <wp:extent cx="2172970" cy="2794635"/>
            <wp:effectExtent l="0" t="0" r="0" b="5715"/>
            <wp:wrapSquare wrapText="bothSides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2970" cy="2794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0400" behindDoc="0" locked="0" layoutInCell="1" allowOverlap="1" wp14:anchorId="72054E50" wp14:editId="6AE5DBB4">
            <wp:simplePos x="0" y="0"/>
            <wp:positionH relativeFrom="margin">
              <wp:posOffset>0</wp:posOffset>
            </wp:positionH>
            <wp:positionV relativeFrom="paragraph">
              <wp:posOffset>297815</wp:posOffset>
            </wp:positionV>
            <wp:extent cx="3533775" cy="2622550"/>
            <wp:effectExtent l="0" t="0" r="9525" b="6350"/>
            <wp:wrapSquare wrapText="bothSides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022" b="42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262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2A18C0" w14:textId="551DAC8D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63712" behindDoc="0" locked="0" layoutInCell="1" allowOverlap="1" wp14:anchorId="509A5729" wp14:editId="7713FEAA">
            <wp:simplePos x="0" y="0"/>
            <wp:positionH relativeFrom="margin">
              <wp:posOffset>1649095</wp:posOffset>
            </wp:positionH>
            <wp:positionV relativeFrom="paragraph">
              <wp:posOffset>4072890</wp:posOffset>
            </wp:positionV>
            <wp:extent cx="464820" cy="558165"/>
            <wp:effectExtent l="0" t="0" r="0" b="0"/>
            <wp:wrapNone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4736" behindDoc="0" locked="0" layoutInCell="1" allowOverlap="1" wp14:anchorId="4C0EA2B9" wp14:editId="288E09F4">
            <wp:simplePos x="0" y="0"/>
            <wp:positionH relativeFrom="margin">
              <wp:posOffset>4738370</wp:posOffset>
            </wp:positionH>
            <wp:positionV relativeFrom="paragraph">
              <wp:posOffset>3846830</wp:posOffset>
            </wp:positionV>
            <wp:extent cx="464820" cy="558165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5520" behindDoc="0" locked="0" layoutInCell="1" allowOverlap="1" wp14:anchorId="68858373" wp14:editId="6AE79359">
            <wp:simplePos x="0" y="0"/>
            <wp:positionH relativeFrom="margin">
              <wp:posOffset>3514725</wp:posOffset>
            </wp:positionH>
            <wp:positionV relativeFrom="paragraph">
              <wp:posOffset>2713990</wp:posOffset>
            </wp:positionV>
            <wp:extent cx="2421890" cy="2339340"/>
            <wp:effectExtent l="0" t="0" r="0" b="3810"/>
            <wp:wrapSquare wrapText="bothSides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23" t="25253" r="9216" b="20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1890" cy="23393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7568" behindDoc="0" locked="0" layoutInCell="1" allowOverlap="1" wp14:anchorId="6510B05C" wp14:editId="6E48CB1C">
            <wp:simplePos x="0" y="0"/>
            <wp:positionH relativeFrom="margin">
              <wp:posOffset>1935480</wp:posOffset>
            </wp:positionH>
            <wp:positionV relativeFrom="paragraph">
              <wp:posOffset>5114925</wp:posOffset>
            </wp:positionV>
            <wp:extent cx="2042795" cy="2562860"/>
            <wp:effectExtent l="0" t="0" r="0" b="8890"/>
            <wp:wrapSquare wrapText="bothSides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75" t="22078" r="7426" b="18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2795" cy="2562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6544" behindDoc="0" locked="0" layoutInCell="1" allowOverlap="1" wp14:anchorId="4C4AB49B" wp14:editId="4B9E4DCC">
            <wp:simplePos x="0" y="0"/>
            <wp:positionH relativeFrom="column">
              <wp:posOffset>344170</wp:posOffset>
            </wp:positionH>
            <wp:positionV relativeFrom="paragraph">
              <wp:posOffset>5112385</wp:posOffset>
            </wp:positionV>
            <wp:extent cx="1448435" cy="2733675"/>
            <wp:effectExtent l="0" t="0" r="0" b="9525"/>
            <wp:wrapSquare wrapText="bothSides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81" t="6349" r="7185" b="2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8435" cy="2733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54496" behindDoc="0" locked="0" layoutInCell="1" allowOverlap="1" wp14:anchorId="68FF6976" wp14:editId="0F430E77">
            <wp:simplePos x="0" y="0"/>
            <wp:positionH relativeFrom="column">
              <wp:posOffset>154305</wp:posOffset>
            </wp:positionH>
            <wp:positionV relativeFrom="paragraph">
              <wp:posOffset>2927985</wp:posOffset>
            </wp:positionV>
            <wp:extent cx="3063240" cy="2517140"/>
            <wp:effectExtent l="0" t="0" r="3810" b="0"/>
            <wp:wrapSquare wrapText="bothSides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49" t="69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3240" cy="25171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047DE0" w14:textId="77777777" w:rsidR="006E12F5" w:rsidRDefault="006E12F5" w:rsidP="006E12F5">
      <w:pPr>
        <w:rPr>
          <w:b/>
          <w:sz w:val="24"/>
        </w:rPr>
      </w:pPr>
    </w:p>
    <w:p w14:paraId="025DEB99" w14:textId="02673001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65760" behindDoc="0" locked="0" layoutInCell="1" allowOverlap="1" wp14:anchorId="297DB4D3" wp14:editId="4C0BF948">
            <wp:simplePos x="0" y="0"/>
            <wp:positionH relativeFrom="margin">
              <wp:posOffset>992505</wp:posOffset>
            </wp:positionH>
            <wp:positionV relativeFrom="paragraph">
              <wp:posOffset>137160</wp:posOffset>
            </wp:positionV>
            <wp:extent cx="464820" cy="558165"/>
            <wp:effectExtent l="0" t="0" r="0" b="0"/>
            <wp:wrapNone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23EB60" w14:textId="16D8FB8B" w:rsidR="006E12F5" w:rsidRDefault="006E12F5" w:rsidP="006E12F5">
      <w:pPr>
        <w:rPr>
          <w:b/>
          <w:noProof/>
          <w:sz w:val="24"/>
        </w:rPr>
      </w:pPr>
      <w:r>
        <w:rPr>
          <w:noProof/>
        </w:rPr>
        <w:drawing>
          <wp:anchor distT="0" distB="0" distL="114300" distR="114300" simplePos="0" relativeHeight="251758592" behindDoc="0" locked="0" layoutInCell="1" allowOverlap="1" wp14:anchorId="568EDE24" wp14:editId="65FC3062">
            <wp:simplePos x="0" y="0"/>
            <wp:positionH relativeFrom="column">
              <wp:posOffset>4009390</wp:posOffset>
            </wp:positionH>
            <wp:positionV relativeFrom="paragraph">
              <wp:posOffset>286385</wp:posOffset>
            </wp:positionV>
            <wp:extent cx="2662555" cy="572770"/>
            <wp:effectExtent l="0" t="0" r="4445" b="0"/>
            <wp:wrapSquare wrapText="bothSides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377" b="63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2555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09B4D1" w14:textId="77777777" w:rsidR="006E12F5" w:rsidRDefault="006E12F5" w:rsidP="006E12F5">
      <w:pPr>
        <w:rPr>
          <w:b/>
          <w:sz w:val="24"/>
        </w:rPr>
      </w:pPr>
    </w:p>
    <w:p w14:paraId="206A98D5" w14:textId="77777777" w:rsidR="006E12F5" w:rsidRDefault="006E12F5" w:rsidP="006E12F5">
      <w:pPr>
        <w:rPr>
          <w:b/>
          <w:sz w:val="24"/>
        </w:rPr>
      </w:pPr>
    </w:p>
    <w:p w14:paraId="3475F43A" w14:textId="77777777" w:rsidR="006E12F5" w:rsidRDefault="006E12F5" w:rsidP="006E12F5">
      <w:pPr>
        <w:rPr>
          <w:b/>
          <w:sz w:val="24"/>
        </w:rPr>
      </w:pPr>
    </w:p>
    <w:p w14:paraId="2C272E89" w14:textId="5CB4F1B1" w:rsidR="006E12F5" w:rsidRDefault="006E12F5" w:rsidP="006E12F5">
      <w:pPr>
        <w:rPr>
          <w:b/>
          <w:noProof/>
          <w:sz w:val="24"/>
        </w:rPr>
      </w:pPr>
      <w:r>
        <w:rPr>
          <w:noProof/>
        </w:rPr>
        <w:drawing>
          <wp:anchor distT="0" distB="0" distL="114300" distR="114300" simplePos="0" relativeHeight="251759616" behindDoc="0" locked="0" layoutInCell="1" allowOverlap="1" wp14:anchorId="41ECDC9A" wp14:editId="53436CE2">
            <wp:simplePos x="0" y="0"/>
            <wp:positionH relativeFrom="column">
              <wp:posOffset>3862070</wp:posOffset>
            </wp:positionH>
            <wp:positionV relativeFrom="paragraph">
              <wp:posOffset>144780</wp:posOffset>
            </wp:positionV>
            <wp:extent cx="2662555" cy="572770"/>
            <wp:effectExtent l="0" t="0" r="4445" b="0"/>
            <wp:wrapSquare wrapText="bothSides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9" t="85252" r="-2049" b="2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2555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3112F6" w14:textId="393E8488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60640" behindDoc="0" locked="0" layoutInCell="1" allowOverlap="1" wp14:anchorId="36D7CB66" wp14:editId="71CBF9E4">
            <wp:simplePos x="0" y="0"/>
            <wp:positionH relativeFrom="margin">
              <wp:posOffset>4150995</wp:posOffset>
            </wp:positionH>
            <wp:positionV relativeFrom="paragraph">
              <wp:posOffset>18415</wp:posOffset>
            </wp:positionV>
            <wp:extent cx="369570" cy="443865"/>
            <wp:effectExtent l="0" t="0" r="0" b="0"/>
            <wp:wrapNone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" cy="4438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9856" behindDoc="0" locked="0" layoutInCell="1" allowOverlap="1" wp14:anchorId="0FA2DE86" wp14:editId="0719D6A7">
            <wp:simplePos x="0" y="0"/>
            <wp:positionH relativeFrom="margin">
              <wp:align>right</wp:align>
            </wp:positionH>
            <wp:positionV relativeFrom="paragraph">
              <wp:posOffset>904240</wp:posOffset>
            </wp:positionV>
            <wp:extent cx="464820" cy="558165"/>
            <wp:effectExtent l="0" t="0" r="0" b="0"/>
            <wp:wrapNone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6784" behindDoc="0" locked="0" layoutInCell="1" allowOverlap="1" wp14:anchorId="763F85AE" wp14:editId="64BA0A12">
            <wp:simplePos x="0" y="0"/>
            <wp:positionH relativeFrom="margin">
              <wp:posOffset>3526790</wp:posOffset>
            </wp:positionH>
            <wp:positionV relativeFrom="paragraph">
              <wp:posOffset>325120</wp:posOffset>
            </wp:positionV>
            <wp:extent cx="356235" cy="427355"/>
            <wp:effectExtent l="0" t="0" r="5715" b="0"/>
            <wp:wrapNone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" cy="427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3B1555C" w14:textId="77777777" w:rsidR="006E12F5" w:rsidRDefault="006E12F5" w:rsidP="006E12F5">
      <w:pPr>
        <w:rPr>
          <w:b/>
          <w:sz w:val="24"/>
        </w:rPr>
      </w:pPr>
    </w:p>
    <w:p w14:paraId="55249D23" w14:textId="08458A28" w:rsidR="006E12F5" w:rsidRDefault="006E12F5" w:rsidP="006E12F5">
      <w:pPr>
        <w:rPr>
          <w:b/>
          <w:noProof/>
          <w:sz w:val="24"/>
        </w:rPr>
      </w:pPr>
      <w:r>
        <w:rPr>
          <w:noProof/>
        </w:rPr>
        <w:lastRenderedPageBreak/>
        <w:drawing>
          <wp:anchor distT="0" distB="0" distL="114300" distR="114300" simplePos="0" relativeHeight="251768832" behindDoc="0" locked="0" layoutInCell="1" allowOverlap="1" wp14:anchorId="7DF85D97" wp14:editId="6D52459D">
            <wp:simplePos x="0" y="0"/>
            <wp:positionH relativeFrom="page">
              <wp:posOffset>4492625</wp:posOffset>
            </wp:positionH>
            <wp:positionV relativeFrom="paragraph">
              <wp:posOffset>31115</wp:posOffset>
            </wp:positionV>
            <wp:extent cx="2286000" cy="4062095"/>
            <wp:effectExtent l="0" t="0" r="0" b="0"/>
            <wp:wrapSquare wrapText="bothSides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61664" behindDoc="0" locked="0" layoutInCell="1" allowOverlap="1" wp14:anchorId="3C2B73F3" wp14:editId="2EBA2073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2564765" cy="3287395"/>
            <wp:effectExtent l="0" t="0" r="6985" b="8255"/>
            <wp:wrapSquare wrapText="bothSides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765" cy="3287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AD2513" w14:textId="77777777" w:rsidR="006E12F5" w:rsidRDefault="006E12F5" w:rsidP="006E12F5">
      <w:pPr>
        <w:rPr>
          <w:b/>
          <w:sz w:val="24"/>
        </w:rPr>
      </w:pPr>
    </w:p>
    <w:p w14:paraId="2574302E" w14:textId="77777777" w:rsidR="006E12F5" w:rsidRDefault="006E12F5" w:rsidP="006E12F5">
      <w:pPr>
        <w:rPr>
          <w:noProof/>
        </w:rPr>
      </w:pPr>
    </w:p>
    <w:p w14:paraId="75692C4D" w14:textId="77777777" w:rsidR="006E12F5" w:rsidRDefault="006E12F5" w:rsidP="006E12F5">
      <w:pPr>
        <w:rPr>
          <w:noProof/>
        </w:rPr>
      </w:pPr>
    </w:p>
    <w:p w14:paraId="5ED56CC6" w14:textId="77777777" w:rsidR="006E12F5" w:rsidRDefault="006E12F5" w:rsidP="006E12F5">
      <w:pPr>
        <w:rPr>
          <w:noProof/>
        </w:rPr>
      </w:pPr>
    </w:p>
    <w:p w14:paraId="3CBAC9DD" w14:textId="77777777" w:rsidR="006E12F5" w:rsidRDefault="006E12F5" w:rsidP="006E12F5">
      <w:pPr>
        <w:rPr>
          <w:noProof/>
        </w:rPr>
      </w:pPr>
    </w:p>
    <w:p w14:paraId="64DEE645" w14:textId="77777777" w:rsidR="006E12F5" w:rsidRDefault="006E12F5" w:rsidP="006E12F5">
      <w:pPr>
        <w:rPr>
          <w:noProof/>
        </w:rPr>
      </w:pPr>
    </w:p>
    <w:p w14:paraId="5634CDBD" w14:textId="77777777" w:rsidR="006E12F5" w:rsidRDefault="006E12F5" w:rsidP="006E12F5">
      <w:pPr>
        <w:rPr>
          <w:noProof/>
        </w:rPr>
      </w:pPr>
    </w:p>
    <w:p w14:paraId="42C5C259" w14:textId="5C2BFA85" w:rsidR="006E12F5" w:rsidRDefault="006E12F5" w:rsidP="006E12F5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67808" behindDoc="0" locked="0" layoutInCell="1" allowOverlap="1" wp14:anchorId="6A0C021F" wp14:editId="61502F1B">
            <wp:simplePos x="0" y="0"/>
            <wp:positionH relativeFrom="margin">
              <wp:posOffset>1557655</wp:posOffset>
            </wp:positionH>
            <wp:positionV relativeFrom="paragraph">
              <wp:posOffset>60325</wp:posOffset>
            </wp:positionV>
            <wp:extent cx="464820" cy="558165"/>
            <wp:effectExtent l="0" t="0" r="0" b="0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401" t="6233" r="27689" b="80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" cy="558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BD9F62" w14:textId="77777777" w:rsidR="006E12F5" w:rsidRDefault="006E12F5" w:rsidP="006E12F5">
      <w:pPr>
        <w:rPr>
          <w:noProof/>
        </w:rPr>
      </w:pPr>
    </w:p>
    <w:p w14:paraId="00983E49" w14:textId="2CD93835" w:rsidR="006E12F5" w:rsidRDefault="006E12F5" w:rsidP="006E12F5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770880" behindDoc="0" locked="0" layoutInCell="1" allowOverlap="1" wp14:anchorId="69BA5F16" wp14:editId="3EDC84A3">
            <wp:simplePos x="0" y="0"/>
            <wp:positionH relativeFrom="column">
              <wp:posOffset>-394335</wp:posOffset>
            </wp:positionH>
            <wp:positionV relativeFrom="paragraph">
              <wp:posOffset>375920</wp:posOffset>
            </wp:positionV>
            <wp:extent cx="3783330" cy="784860"/>
            <wp:effectExtent l="0" t="0" r="7620" b="0"/>
            <wp:wrapSquare wrapText="bothSides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521" b="637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330" cy="7848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A152A" w14:textId="77777777" w:rsidR="006E12F5" w:rsidRDefault="006E12F5" w:rsidP="006E12F5">
      <w:pPr>
        <w:rPr>
          <w:noProof/>
        </w:rPr>
      </w:pPr>
    </w:p>
    <w:p w14:paraId="112AD144" w14:textId="77777777" w:rsidR="006E12F5" w:rsidRDefault="006E12F5" w:rsidP="006E12F5">
      <w:pPr>
        <w:rPr>
          <w:noProof/>
        </w:rPr>
      </w:pPr>
    </w:p>
    <w:p w14:paraId="32AAD706" w14:textId="77777777" w:rsidR="006E12F5" w:rsidRDefault="006E12F5" w:rsidP="006E12F5">
      <w:pPr>
        <w:rPr>
          <w:noProof/>
        </w:rPr>
      </w:pPr>
    </w:p>
    <w:p w14:paraId="5F07D94B" w14:textId="77777777" w:rsidR="006E12F5" w:rsidRDefault="006E12F5" w:rsidP="006E12F5">
      <w:pPr>
        <w:rPr>
          <w:noProof/>
        </w:rPr>
      </w:pPr>
    </w:p>
    <w:p w14:paraId="4B280376" w14:textId="77777777" w:rsidR="006E12F5" w:rsidRDefault="006E12F5" w:rsidP="006E12F5">
      <w:pPr>
        <w:rPr>
          <w:noProof/>
        </w:rPr>
      </w:pPr>
    </w:p>
    <w:p w14:paraId="5919B150" w14:textId="77777777" w:rsidR="006E12F5" w:rsidRDefault="006E12F5" w:rsidP="006E12F5">
      <w:pPr>
        <w:rPr>
          <w:noProof/>
        </w:rPr>
      </w:pPr>
    </w:p>
    <w:p w14:paraId="49B43609" w14:textId="77777777" w:rsidR="006E12F5" w:rsidRDefault="006E12F5" w:rsidP="006E12F5">
      <w:pPr>
        <w:rPr>
          <w:noProof/>
        </w:rPr>
      </w:pPr>
    </w:p>
    <w:p w14:paraId="2189C74C" w14:textId="77777777" w:rsidR="006E12F5" w:rsidRDefault="006E12F5" w:rsidP="006E12F5">
      <w:pPr>
        <w:rPr>
          <w:noProof/>
        </w:rPr>
      </w:pPr>
    </w:p>
    <w:p w14:paraId="3DAF61C9" w14:textId="77777777" w:rsidR="006E12F5" w:rsidRDefault="006E12F5" w:rsidP="006E12F5">
      <w:pPr>
        <w:rPr>
          <w:noProof/>
        </w:rPr>
      </w:pPr>
    </w:p>
    <w:p w14:paraId="0C47382F" w14:textId="77777777" w:rsidR="006E12F5" w:rsidRDefault="006E12F5" w:rsidP="006E12F5">
      <w:pPr>
        <w:rPr>
          <w:noProof/>
        </w:rPr>
      </w:pPr>
    </w:p>
    <w:p w14:paraId="23432696" w14:textId="77777777" w:rsidR="006E12F5" w:rsidRDefault="006E12F5" w:rsidP="006E12F5">
      <w:pPr>
        <w:rPr>
          <w:b/>
          <w:noProof/>
          <w:sz w:val="24"/>
        </w:rPr>
      </w:pPr>
    </w:p>
    <w:p w14:paraId="622C1538" w14:textId="77777777" w:rsidR="006E12F5" w:rsidRDefault="006E12F5" w:rsidP="006E12F5">
      <w:pPr>
        <w:rPr>
          <w:noProof/>
        </w:rPr>
      </w:pPr>
    </w:p>
    <w:p w14:paraId="5036DF2F" w14:textId="77777777" w:rsidR="006E12F5" w:rsidRDefault="006E12F5" w:rsidP="006E12F5">
      <w:pPr>
        <w:rPr>
          <w:noProof/>
        </w:rPr>
      </w:pPr>
    </w:p>
    <w:p w14:paraId="641CDFBF" w14:textId="77777777" w:rsidR="006E12F5" w:rsidRDefault="006E12F5" w:rsidP="006E12F5">
      <w:pPr>
        <w:rPr>
          <w:noProof/>
        </w:rPr>
      </w:pPr>
    </w:p>
    <w:p w14:paraId="42C07BC7" w14:textId="77777777" w:rsidR="006E12F5" w:rsidRDefault="006E12F5" w:rsidP="006E12F5">
      <w:pPr>
        <w:rPr>
          <w:noProof/>
        </w:rPr>
      </w:pPr>
    </w:p>
    <w:p w14:paraId="6D594F84" w14:textId="7206476A" w:rsidR="006E12F5" w:rsidRDefault="006E12F5" w:rsidP="006E12F5">
      <w:pPr>
        <w:rPr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DDECA8D" wp14:editId="3AD755E0">
                <wp:simplePos x="0" y="0"/>
                <wp:positionH relativeFrom="margin">
                  <wp:align>left</wp:align>
                </wp:positionH>
                <wp:positionV relativeFrom="paragraph">
                  <wp:posOffset>636270</wp:posOffset>
                </wp:positionV>
                <wp:extent cx="3114040" cy="569595"/>
                <wp:effectExtent l="0" t="0" r="10160" b="20955"/>
                <wp:wrapNone/>
                <wp:docPr id="58" name="Rectangl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4040" cy="56896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51691" id="Rectangle 58" o:spid="_x0000_s1026" style="position:absolute;margin-left:0;margin-top:50.1pt;width:245.2pt;height:44.85pt;z-index:2517514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" filled="f" strokecolor="#1f3763 [1604]" strokeweight="1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CE15A8D" wp14:editId="0B7C1A10">
            <wp:extent cx="3326765" cy="4445635"/>
            <wp:effectExtent l="0" t="0" r="698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963" t="459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6765" cy="444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4C6D12" w14:textId="77777777" w:rsidR="006E12F5" w:rsidRDefault="006E12F5" w:rsidP="006E12F5">
      <w:pPr>
        <w:rPr>
          <w:b/>
          <w:sz w:val="24"/>
        </w:rPr>
      </w:pPr>
    </w:p>
    <w:p w14:paraId="0D011798" w14:textId="77777777" w:rsidR="006E12F5" w:rsidRDefault="006E12F5" w:rsidP="006E12F5">
      <w:pPr>
        <w:rPr>
          <w:b/>
          <w:sz w:val="24"/>
        </w:rPr>
      </w:pPr>
    </w:p>
    <w:p w14:paraId="7DF2E3B4" w14:textId="77777777" w:rsidR="006E12F5" w:rsidRDefault="006E12F5" w:rsidP="006E12F5">
      <w:pPr>
        <w:rPr>
          <w:b/>
          <w:sz w:val="24"/>
        </w:rPr>
      </w:pPr>
    </w:p>
    <w:p w14:paraId="6A166726" w14:textId="77777777" w:rsidR="006E12F5" w:rsidRDefault="006E12F5" w:rsidP="006E12F5">
      <w:pPr>
        <w:rPr>
          <w:b/>
          <w:sz w:val="24"/>
        </w:rPr>
      </w:pPr>
    </w:p>
    <w:p w14:paraId="78801942" w14:textId="77777777" w:rsidR="006E12F5" w:rsidRDefault="006E12F5" w:rsidP="006E12F5">
      <w:pPr>
        <w:rPr>
          <w:b/>
          <w:sz w:val="24"/>
        </w:rPr>
      </w:pPr>
    </w:p>
    <w:p w14:paraId="6555EDDD" w14:textId="77777777" w:rsidR="006E12F5" w:rsidRDefault="006E12F5" w:rsidP="006E12F5">
      <w:pPr>
        <w:rPr>
          <w:b/>
          <w:sz w:val="24"/>
        </w:rPr>
      </w:pPr>
    </w:p>
    <w:p w14:paraId="2C931EEA" w14:textId="77777777" w:rsidR="006E12F5" w:rsidRDefault="006E12F5" w:rsidP="006E12F5">
      <w:pPr>
        <w:rPr>
          <w:b/>
          <w:sz w:val="24"/>
        </w:rPr>
      </w:pPr>
    </w:p>
    <w:p w14:paraId="2315B281" w14:textId="77777777" w:rsidR="006E12F5" w:rsidRDefault="006E12F5" w:rsidP="006E12F5">
      <w:pPr>
        <w:rPr>
          <w:b/>
          <w:sz w:val="24"/>
        </w:rPr>
      </w:pPr>
    </w:p>
    <w:p w14:paraId="126DBAE2" w14:textId="77777777" w:rsidR="006E12F5" w:rsidRDefault="006E12F5" w:rsidP="006E12F5">
      <w:pPr>
        <w:rPr>
          <w:b/>
          <w:sz w:val="24"/>
        </w:rPr>
      </w:pPr>
    </w:p>
    <w:p w14:paraId="16A73689" w14:textId="77777777" w:rsidR="006E12F5" w:rsidRDefault="006E12F5" w:rsidP="006E12F5">
      <w:pPr>
        <w:rPr>
          <w:b/>
          <w:sz w:val="24"/>
        </w:rPr>
      </w:pPr>
    </w:p>
    <w:p w14:paraId="27E3F5B8" w14:textId="77777777" w:rsidR="006E12F5" w:rsidRDefault="006E12F5" w:rsidP="006E12F5">
      <w:pPr>
        <w:rPr>
          <w:b/>
          <w:sz w:val="24"/>
        </w:rPr>
      </w:pPr>
    </w:p>
    <w:p w14:paraId="6F56666A" w14:textId="77777777" w:rsidR="006E12F5" w:rsidRDefault="006E12F5" w:rsidP="006E12F5">
      <w:pPr>
        <w:rPr>
          <w:b/>
          <w:sz w:val="24"/>
        </w:rPr>
      </w:pPr>
    </w:p>
    <w:p w14:paraId="60A3D0CA" w14:textId="77777777" w:rsidR="006E12F5" w:rsidRDefault="006E12F5" w:rsidP="006E12F5">
      <w:pPr>
        <w:rPr>
          <w:b/>
          <w:sz w:val="24"/>
        </w:rPr>
      </w:pPr>
    </w:p>
    <w:p w14:paraId="078DBEF6" w14:textId="77777777" w:rsidR="006E12F5" w:rsidRDefault="006E12F5" w:rsidP="006E12F5">
      <w:pPr>
        <w:rPr>
          <w:b/>
          <w:sz w:val="24"/>
        </w:rPr>
      </w:pPr>
    </w:p>
    <w:p w14:paraId="63E39438" w14:textId="77777777" w:rsidR="006E12F5" w:rsidRDefault="006E12F5" w:rsidP="006E12F5">
      <w:pPr>
        <w:rPr>
          <w:b/>
          <w:sz w:val="24"/>
        </w:rPr>
      </w:pPr>
    </w:p>
    <w:p w14:paraId="2CBA12AB" w14:textId="77777777" w:rsidR="006E12F5" w:rsidRDefault="006E12F5" w:rsidP="006E12F5">
      <w:pPr>
        <w:rPr>
          <w:b/>
          <w:sz w:val="24"/>
        </w:rPr>
      </w:pPr>
    </w:p>
    <w:p w14:paraId="796AFA4B" w14:textId="139DE54E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47328" behindDoc="0" locked="0" layoutInCell="1" allowOverlap="1" wp14:anchorId="570D4ADA" wp14:editId="6CF87B45">
            <wp:simplePos x="0" y="0"/>
            <wp:positionH relativeFrom="column">
              <wp:posOffset>777240</wp:posOffset>
            </wp:positionH>
            <wp:positionV relativeFrom="paragraph">
              <wp:posOffset>26670</wp:posOffset>
            </wp:positionV>
            <wp:extent cx="2606675" cy="2054225"/>
            <wp:effectExtent l="0" t="0" r="3175" b="3175"/>
            <wp:wrapSquare wrapText="bothSides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" r="-323" b="55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675" cy="2054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45280" behindDoc="1" locked="0" layoutInCell="1" allowOverlap="1" wp14:anchorId="33FD7FE9" wp14:editId="3FB873CA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1943100" cy="1971675"/>
            <wp:effectExtent l="0" t="0" r="0" b="9525"/>
            <wp:wrapSquare wrapText="bothSides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71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10F6BA" w14:textId="77777777" w:rsidR="006E12F5" w:rsidRDefault="006E12F5" w:rsidP="006E12F5">
      <w:pPr>
        <w:rPr>
          <w:b/>
          <w:sz w:val="24"/>
        </w:rPr>
      </w:pPr>
    </w:p>
    <w:p w14:paraId="5DD5EB33" w14:textId="77777777" w:rsidR="006E12F5" w:rsidRDefault="006E12F5" w:rsidP="006E12F5">
      <w:pPr>
        <w:rPr>
          <w:b/>
          <w:sz w:val="24"/>
        </w:rPr>
      </w:pPr>
    </w:p>
    <w:p w14:paraId="72ACF51E" w14:textId="77777777" w:rsidR="006E12F5" w:rsidRDefault="006E12F5" w:rsidP="006E12F5">
      <w:pPr>
        <w:rPr>
          <w:b/>
          <w:sz w:val="24"/>
        </w:rPr>
      </w:pPr>
    </w:p>
    <w:p w14:paraId="704467D2" w14:textId="77777777" w:rsidR="006E12F5" w:rsidRDefault="006E12F5" w:rsidP="006E12F5">
      <w:pPr>
        <w:rPr>
          <w:b/>
          <w:sz w:val="24"/>
        </w:rPr>
      </w:pPr>
    </w:p>
    <w:p w14:paraId="0B4FE119" w14:textId="77777777" w:rsidR="006E12F5" w:rsidRDefault="006E12F5" w:rsidP="006E12F5">
      <w:pPr>
        <w:rPr>
          <w:b/>
          <w:sz w:val="24"/>
        </w:rPr>
      </w:pPr>
    </w:p>
    <w:p w14:paraId="127B2EA9" w14:textId="77777777" w:rsidR="006E12F5" w:rsidRDefault="006E12F5" w:rsidP="006E12F5">
      <w:pPr>
        <w:rPr>
          <w:b/>
          <w:noProof/>
          <w:sz w:val="24"/>
        </w:rPr>
      </w:pPr>
    </w:p>
    <w:p w14:paraId="1AB9D42D" w14:textId="2F7C6675" w:rsidR="006E12F5" w:rsidRDefault="006E12F5" w:rsidP="006E12F5">
      <w:pPr>
        <w:rPr>
          <w:b/>
          <w:noProof/>
          <w:sz w:val="24"/>
        </w:rPr>
      </w:pPr>
      <w:r>
        <w:rPr>
          <w:noProof/>
        </w:rPr>
        <w:drawing>
          <wp:anchor distT="0" distB="0" distL="114300" distR="114300" simplePos="0" relativeHeight="251748352" behindDoc="0" locked="0" layoutInCell="1" allowOverlap="1" wp14:anchorId="1F20EB02" wp14:editId="302C5317">
            <wp:simplePos x="0" y="0"/>
            <wp:positionH relativeFrom="margin">
              <wp:posOffset>1228090</wp:posOffset>
            </wp:positionH>
            <wp:positionV relativeFrom="paragraph">
              <wp:posOffset>12065</wp:posOffset>
            </wp:positionV>
            <wp:extent cx="3889375" cy="2195195"/>
            <wp:effectExtent l="0" t="0" r="0" b="0"/>
            <wp:wrapSquare wrapText="bothSides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57" t="15755" r="7118" b="57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9375" cy="2195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0D8076" w14:textId="77777777" w:rsidR="006E12F5" w:rsidRDefault="006E12F5" w:rsidP="006E12F5">
      <w:pPr>
        <w:rPr>
          <w:b/>
          <w:noProof/>
          <w:sz w:val="24"/>
        </w:rPr>
      </w:pPr>
    </w:p>
    <w:p w14:paraId="2F061EF6" w14:textId="160C868F" w:rsidR="006E12F5" w:rsidRDefault="006E12F5" w:rsidP="006E12F5">
      <w:pPr>
        <w:rPr>
          <w:b/>
          <w:sz w:val="24"/>
        </w:rPr>
      </w:pPr>
      <w:r>
        <w:rPr>
          <w:noProof/>
        </w:rPr>
        <w:drawing>
          <wp:anchor distT="0" distB="0" distL="114300" distR="114300" simplePos="0" relativeHeight="251749376" behindDoc="0" locked="0" layoutInCell="1" allowOverlap="1" wp14:anchorId="4CE46BA4" wp14:editId="3D483455">
            <wp:simplePos x="0" y="0"/>
            <wp:positionH relativeFrom="margin">
              <wp:posOffset>1431925</wp:posOffset>
            </wp:positionH>
            <wp:positionV relativeFrom="paragraph">
              <wp:posOffset>1482090</wp:posOffset>
            </wp:positionV>
            <wp:extent cx="3533775" cy="2622550"/>
            <wp:effectExtent l="0" t="0" r="9525" b="6350"/>
            <wp:wrapSquare wrapText="bothSides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022" b="42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2622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83E5FF" w14:textId="4501754B" w:rsidR="006E12F5" w:rsidRDefault="006E12F5" w:rsidP="00DE5927">
      <w:pPr>
        <w:rPr>
          <w:sz w:val="24"/>
        </w:rPr>
      </w:pPr>
    </w:p>
    <w:p w14:paraId="2AC5C157" w14:textId="475926AB" w:rsidR="006E12F5" w:rsidRDefault="006E12F5" w:rsidP="00DE5927">
      <w:pPr>
        <w:rPr>
          <w:sz w:val="24"/>
        </w:rPr>
      </w:pPr>
    </w:p>
    <w:p w14:paraId="5C91C2C3" w14:textId="337CAA25" w:rsidR="006E12F5" w:rsidRDefault="006E12F5" w:rsidP="00DE5927">
      <w:pPr>
        <w:rPr>
          <w:sz w:val="24"/>
        </w:rPr>
      </w:pPr>
    </w:p>
    <w:p w14:paraId="40A4426F" w14:textId="4D822E92" w:rsidR="006E12F5" w:rsidRDefault="006E12F5" w:rsidP="00DE5927">
      <w:pPr>
        <w:rPr>
          <w:sz w:val="24"/>
        </w:rPr>
      </w:pPr>
    </w:p>
    <w:p w14:paraId="1A7B2891" w14:textId="77777777" w:rsidR="006E12F5" w:rsidRDefault="006E12F5" w:rsidP="00DE5927">
      <w:pPr>
        <w:rPr>
          <w:sz w:val="24"/>
        </w:rPr>
      </w:pPr>
    </w:p>
    <w:p w14:paraId="265BD737" w14:textId="77777777" w:rsidR="006E12F5" w:rsidRDefault="006E12F5" w:rsidP="00DE5927">
      <w:pPr>
        <w:rPr>
          <w:sz w:val="24"/>
        </w:rPr>
      </w:pPr>
    </w:p>
    <w:p w14:paraId="0063224A" w14:textId="24D6885D" w:rsidR="006E12F5" w:rsidRDefault="006E12F5" w:rsidP="00DE5927">
      <w:pPr>
        <w:rPr>
          <w:sz w:val="24"/>
        </w:rPr>
      </w:pPr>
    </w:p>
    <w:p w14:paraId="565A32B7" w14:textId="2CC824A8" w:rsidR="006E12F5" w:rsidRDefault="006E12F5" w:rsidP="00DE5927">
      <w:pPr>
        <w:rPr>
          <w:sz w:val="24"/>
        </w:rPr>
      </w:pPr>
    </w:p>
    <w:p w14:paraId="1F3A789F" w14:textId="34964067" w:rsidR="00DE5927" w:rsidRPr="001A6E5D" w:rsidRDefault="00DE5927" w:rsidP="00DE5927">
      <w:pPr>
        <w:rPr>
          <w:sz w:val="24"/>
        </w:rPr>
      </w:pPr>
    </w:p>
    <w:sectPr w:rsidR="00DE5927" w:rsidRPr="001A6E5D" w:rsidSect="007442A7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06DB0"/>
    <w:multiLevelType w:val="hybridMultilevel"/>
    <w:tmpl w:val="AD7864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D0CF1"/>
    <w:multiLevelType w:val="hybridMultilevel"/>
    <w:tmpl w:val="2E7E08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BF7238"/>
    <w:multiLevelType w:val="hybridMultilevel"/>
    <w:tmpl w:val="71924F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A6D3D"/>
    <w:multiLevelType w:val="hybridMultilevel"/>
    <w:tmpl w:val="CB3EBC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D453D"/>
    <w:multiLevelType w:val="hybridMultilevel"/>
    <w:tmpl w:val="B680CC18"/>
    <w:lvl w:ilvl="0" w:tplc="DC7056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717A17"/>
    <w:multiLevelType w:val="hybridMultilevel"/>
    <w:tmpl w:val="9A1CC4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4E050D"/>
    <w:multiLevelType w:val="hybridMultilevel"/>
    <w:tmpl w:val="6F3CE154"/>
    <w:lvl w:ilvl="0" w:tplc="6D42D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9532D0"/>
    <w:multiLevelType w:val="hybridMultilevel"/>
    <w:tmpl w:val="3266F3A0"/>
    <w:lvl w:ilvl="0" w:tplc="74A202A0">
      <w:start w:val="1"/>
      <w:numFmt w:val="decimal"/>
      <w:lvlText w:val="%1)"/>
      <w:lvlJc w:val="left"/>
      <w:pPr>
        <w:ind w:left="432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66FC0"/>
    <w:multiLevelType w:val="hybridMultilevel"/>
    <w:tmpl w:val="52C609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267E70"/>
    <w:multiLevelType w:val="hybridMultilevel"/>
    <w:tmpl w:val="93FA51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7"/>
  </w:num>
  <w:num w:numId="5">
    <w:abstractNumId w:val="2"/>
  </w:num>
  <w:num w:numId="6">
    <w:abstractNumId w:val="5"/>
  </w:num>
  <w:num w:numId="7">
    <w:abstractNumId w:val="0"/>
  </w:num>
  <w:num w:numId="8">
    <w:abstractNumId w:val="8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MwNTC1tDQxNDOwNDZT0lEKTi0uzszPAykwrgUAe84wAiwAAAA="/>
  </w:docVars>
  <w:rsids>
    <w:rsidRoot w:val="004A38B9"/>
    <w:rsid w:val="00074C62"/>
    <w:rsid w:val="000C0A63"/>
    <w:rsid w:val="001316CE"/>
    <w:rsid w:val="001A04A9"/>
    <w:rsid w:val="001A6E5D"/>
    <w:rsid w:val="001D47D7"/>
    <w:rsid w:val="0021509A"/>
    <w:rsid w:val="002E43B2"/>
    <w:rsid w:val="004A38B9"/>
    <w:rsid w:val="006E12F5"/>
    <w:rsid w:val="0073572A"/>
    <w:rsid w:val="007442A7"/>
    <w:rsid w:val="008E5917"/>
    <w:rsid w:val="00A83EA9"/>
    <w:rsid w:val="00AE4EDE"/>
    <w:rsid w:val="00DC4A69"/>
    <w:rsid w:val="00DE5927"/>
    <w:rsid w:val="00E77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43EC1"/>
  <w15:chartTrackingRefBased/>
  <w15:docId w15:val="{E5BA818D-BB2D-46F4-8540-6C79DEF3C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7DA0"/>
    <w:pPr>
      <w:ind w:left="720"/>
      <w:contextualSpacing/>
    </w:pPr>
  </w:style>
  <w:style w:type="table" w:styleId="TableGrid">
    <w:name w:val="Table Grid"/>
    <w:basedOn w:val="TableNormal"/>
    <w:uiPriority w:val="39"/>
    <w:rsid w:val="00DE59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4E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4ED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91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mmons.wikimedia.org/wiki/File:Pointing_hand_cursor_vector.svg" TargetMode="External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9" Type="http://schemas.openxmlformats.org/officeDocument/2006/relationships/image" Target="media/image34.jpeg"/><Relationship Id="rId3" Type="http://schemas.openxmlformats.org/officeDocument/2006/relationships/settings" Target="settings.xml"/><Relationship Id="rId21" Type="http://schemas.openxmlformats.org/officeDocument/2006/relationships/image" Target="media/image16.jpeg"/><Relationship Id="rId34" Type="http://schemas.openxmlformats.org/officeDocument/2006/relationships/image" Target="media/image29.jpeg"/><Relationship Id="rId42" Type="http://schemas.openxmlformats.org/officeDocument/2006/relationships/image" Target="media/image37.jpeg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33" Type="http://schemas.openxmlformats.org/officeDocument/2006/relationships/image" Target="media/image28.jpeg"/><Relationship Id="rId38" Type="http://schemas.openxmlformats.org/officeDocument/2006/relationships/image" Target="media/image33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4.jpeg"/><Relationship Id="rId41" Type="http://schemas.openxmlformats.org/officeDocument/2006/relationships/image" Target="media/image3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image" Target="media/image27.jpe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jpeg"/><Relationship Id="rId36" Type="http://schemas.openxmlformats.org/officeDocument/2006/relationships/image" Target="media/image31.jpeg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31" Type="http://schemas.openxmlformats.org/officeDocument/2006/relationships/image" Target="media/image26.png"/><Relationship Id="rId44" Type="http://schemas.openxmlformats.org/officeDocument/2006/relationships/image" Target="media/image39.jpe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image" Target="media/image25.png"/><Relationship Id="rId35" Type="http://schemas.openxmlformats.org/officeDocument/2006/relationships/image" Target="media/image30.jpeg"/><Relationship Id="rId43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ul Nahar</dc:creator>
  <cp:keywords/>
  <dc:description/>
  <cp:lastModifiedBy>Devul Nahar</cp:lastModifiedBy>
  <cp:revision>5</cp:revision>
  <cp:lastPrinted>2018-11-16T16:40:00Z</cp:lastPrinted>
  <dcterms:created xsi:type="dcterms:W3CDTF">2018-11-16T14:03:00Z</dcterms:created>
  <dcterms:modified xsi:type="dcterms:W3CDTF">2019-03-23T08:37:00Z</dcterms:modified>
</cp:coreProperties>
</file>